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7" w:name="variability-distribution-asymptotics"/>
    <w:p>
      <w:pPr>
        <w:pStyle w:val="Heading1"/>
      </w:pPr>
      <w:r>
        <w:rPr>
          <w:rStyle w:val="SectionNumber"/>
        </w:rPr>
        <w:t xml:space="preserve">2</w:t>
      </w:r>
      <w:r>
        <w:tab/>
      </w:r>
      <w:r>
        <w:t xml:space="preserve">Variability, Distribution, &amp; Asymptotics</w:t>
      </w:r>
    </w:p>
    <w:bookmarkStart w:id="94"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3033265</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 λ^x * e^(-λ) / x!, where x represents non-negative integers (0, 1, 2, and so on). The mean of a Poisson random variable is equal to λ, and the variance also equals λ. It is worth noting that when modeling with Poisson data, the mean and variance must be equal—a condition that can be verified if one has repeated Poisson data.</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It is worth mentioning that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To illustrate the usage of the Poisson distribution for modeling rates, let’s consider an example. Suppos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BodyText"/>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 λ as the product of n and p. When n is large and p is small, it is proposed that the probability distribution governing x can be well approximated using Poisson probabilities, where the rate parameter λ is determined as n times p. As an example, let’s consider flipping a coin with a success probability of 0.01 for a total of 500 times. We want to calculate the probability of obtaining two or fewer successes. Using the binomial distribution with size 500 and probability</w:t>
      </w:r>
    </w:p>
    <w:p>
      <w:pPr>
        <w:pStyle w:val="BodyText"/>
      </w:pPr>
      <w:r>
        <w:t xml:space="preserve">0.01, we obtain approximately 12%. By employing the Poisson approximation with a rate of λ = 500 * 0.01, the result is around 12.5%, which is reasonably close to the binomial calculation.</w:t>
      </w:r>
      <w:r>
        <w:t xml:space="preserve"> </w:t>
      </w:r>
      <w:r>
        <w:t xml:space="preserve">## Asymptotics</w:t>
      </w:r>
      <w:r>
        <w:t xml:space="preserve"> </w:t>
      </w: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llo, I’m Brian Caffo, and welcome to the lecture on asymptotics as part of the statistical inference class in the Coursera data science specialization. This course is co-taught by my colleagues Jeff Leek and Roger Peng from the Johns Hopkins Bloomberg School of Public Health. Today, we’ll be focusing on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w:t>
      </w:r>
    </w:p>
    <w:p>
      <w:pPr>
        <w:pStyle w:val="BodyText"/>
      </w:pPr>
      <w:r>
        <w:t xml:space="preserve">Furthermore, asymptotics form the foundation for the frequency interpretation of probabilities. For instance, intuitively, we know that if we flip a coin and calculate the proportion of heads, it should approach 0.5 for a fair coin. This property is known as the law of large numbers, which we will explore shortly.</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To illustrate the law of large numbers in action, let’s consider an 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BodyText"/>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BodyText"/>
      </w:pPr>
      <w:r>
        <w:t xml:space="preserve">It’s worth mentioning that an estimator is considered consistent 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w:t>
      </w:r>
    </w:p>
    <w:p>
      <w:pPr>
        <w:pStyle w:val="BodyText"/>
      </w:pPr>
      <w:r>
        <w:t xml:space="preserve">Moreover, not only are sample means consistent estimators, but the sample variance and sample standard deviation of iid random variables are also consistent estimators.</w:t>
      </w:r>
    </w:p>
    <w:bookmarkEnd w:id="91"/>
    <w:bookmarkStart w:id="92" w:name="asymptotics-and-the-clt"/>
    <w:p>
      <w:pPr>
        <w:pStyle w:val="Heading3"/>
      </w:pPr>
      <w:r>
        <w:rPr>
          <w:rStyle w:val="SectionNumber"/>
        </w:rPr>
        <w:t xml:space="preserve">2.1.4</w:t>
      </w:r>
      <w:r>
        <w:tab/>
      </w:r>
      <w:r>
        <w:t xml:space="preserve">Asymptotics and the CLT</w:t>
      </w:r>
    </w:p>
    <w:p>
      <w:pPr>
        <w:pStyle w:val="FirstParagraph"/>
      </w:pPr>
      <w:r>
        <w:t xml:space="preserve">Welcome to the lecture on asymptotics as part of the statistical inference class in the Coursera data science specialization. I am Brian Caffo, one of the instructors, along with Jeff Leek and Roger Peng, from Johns Hopkins Bloomberg School of Public Health. Today, we will explore the concept of asymptotics, which refers to the behavior of statistics as the sample size or some other relevant quantity approaches infinity or zero. In this lecture, we will focus on the case where the sample size tends to infinity.</w:t>
      </w:r>
    </w:p>
    <w:p>
      <w:pPr>
        <w:pStyle w:val="BodyText"/>
      </w:pPr>
      <w:r>
        <w:t xml:space="preserve">Asymptopia, as I like to call it, is a land where everything works out well because there is an infinite amount of data. It is a place where asymptotics come into play, proving to be incredibly useful for simple statistical inference and approximations. Asymptotics can be likened to a versatile Swiss army knife that allows us to investigate the statistical properties of various statistics without requiring extensive computation.</w:t>
      </w:r>
    </w:p>
    <w:p>
      <w:pPr>
        <w:pStyle w:val="BodyText"/>
      </w:pPr>
      <w:r>
        <w:t xml:space="preserve">Moreover, asymptotics form the foundation for the frequency interpretation of probabilities. For instance, intuitively, we understand that flipping a fair coin repeatedly should converge to a proportion of heads close to 0.5. This property is known as the law of large numbers, which we will explore shortly. Fortunately, instead of delving into the mathematical intricacies of random variable limits, we have powerful tools at our disposal. These tools enable us to discuss the behavior of sample means for collections of independent and identically distributed (iid) observations.</w:t>
      </w:r>
    </w:p>
    <w:p>
      <w:pPr>
        <w:pStyle w:val="BodyText"/>
      </w:pPr>
      <w:r>
        <w:t xml:space="preserve">The first tool we will explore is the law of large numbers. It states that the average of iid samples converges to the population mean it estimates. To illustrate this concept, let’s observe the law of large numbers in action. I will perform a simulation with 1000 iterations. First, I will generate 1000 random numbers from a standard normal distribution. Then, by taking the cumulative sum of these numbers and dividing by 1 to n, I obtain the cumulative means. When we plot these cumulative means against the index, we observe that initially, there is considerable variability. However, as the number of simulations increases, the cumulative means converge to the true population value of zero.</w:t>
      </w:r>
    </w:p>
    <w:p>
      <w:pPr>
        <w:pStyle w:val="BodyText"/>
      </w:pPr>
      <w:r>
        <w:t xml:space="preserve">Next, let’s apply the law of large numbers to coin flips. Using the</w:t>
      </w:r>
      <w:r>
        <w:t xml:space="preserve"> </w:t>
      </w:r>
      <w:r>
        <w:rPr>
          <w:rStyle w:val="VerbatimChar"/>
        </w:rPr>
        <w:t xml:space="preserve">sample</w:t>
      </w:r>
      <w:r>
        <w:t xml:space="preserve"> </w:t>
      </w:r>
      <w:r>
        <w:t xml:space="preserve">function in R, I will simulate 1000 coin flips. Each flip results in either 0 (tail) or 1 (head), with equal probability. Again, by taking the cumulative sum and dividing by 1 to n, we calculate the cumulative means. Plotting these cumulative means reveals a similar pattern as before. Initially, there is variability in the sample proportion of heads, but as the number of coin flips approaches infinity, it converges to the true probability of 0.5.</w:t>
      </w:r>
    </w:p>
    <w:p>
      <w:pPr>
        <w:pStyle w:val="BodyText"/>
      </w:pPr>
      <w:r>
        <w:t xml:space="preserve">Now, let’s discuss the concept of consistency. An estimator is considered consistent if it converges to the quantity it aims to estimate. In the case of coin flips, the sample proportion of heads is consistent for the true success probability of a coin. As we flip a coin repeatedly, the sample proportion of heads converges to the actual probability of getting a head.</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p>
      <w:pPr>
        <w:pStyle w:val="BodyText"/>
      </w:pPr>
      <w:r>
        <w:t xml:space="preserve">Moving on, we encounter the Central Limit Theorem, which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 (x-bar). If we subtract its population</w:t>
      </w:r>
    </w:p>
    <w:p>
      <w:pPr>
        <w:pStyle w:val="BodyText"/>
      </w:pPr>
      <w:r>
        <w:t xml:space="preserve">mean (mu) and divide by its standard error (sigma/sqrt(n)), the resulting random variable approaches a standard normal distribution as the sample size increases. 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 To illustrate this, let’s simulate several examples. First, we will use a standard die. We know that the mean of the die rolls is 3.5, and its variance is 2.92. By rolling the die n times, calculating the sample mean, subtracting the population mean, and dividing by the standard error, we obtain a distribution that approximates a bell curve. As we increase the number of rolls, the approximation improves.</w:t>
      </w:r>
    </w:p>
    <w:p>
      <w:pPr>
        <w:pStyle w:val="BodyText"/>
      </w:pPr>
      <w:r>
        <w:t xml:space="preserve">Next, let’s consider coin flips. Taking the result of each flip (0 or 1) as an iid random variable, we calculate the sample proportion of heads (p-hat). Subtracting the population mean (0.5) and dividing by the standard error (sqrt(p(1-p)/n)),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aside, let’s discuss Galton’s quincunx. This machine, often found in science museums, visually demonstrates the Central Limit Theorem using a game resembling Pachinko.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92"/>
    <w:bookmarkStart w:id="93" w:name="asymptotics-and-confidence-intervals"/>
    <w:p>
      <w:pPr>
        <w:pStyle w:val="Heading3"/>
      </w:pPr>
      <w:r>
        <w:rPr>
          <w:rStyle w:val="SectionNumber"/>
        </w:rPr>
        <w:t xml:space="preserve">2.1.5</w:t>
      </w:r>
      <w:r>
        <w:tab/>
      </w:r>
      <w:r>
        <w:t xml:space="preserve">Asymptotics and confidence intervals</w:t>
      </w:r>
    </w:p>
    <w:p>
      <w:pPr>
        <w:pStyle w:val="FirstParagraph"/>
      </w:pPr>
      <w:r>
        <w:t xml:space="preserve">Let’s discuss a practical application of the central limit theorem. The central limit theorem tells us that the sample mean follows an approximately normal distribution with a population mean of μ and a standard deviation of σ/√n. This distribution allows us to make inferences about the population mean based on sample data.</w:t>
      </w:r>
    </w:p>
    <w:p>
      <w:pPr>
        <w:pStyle w:val="BodyText"/>
      </w:pPr>
      <w:r>
        <w:t xml:space="preserve">When considering the distribution, we observe that μ plus 2 standard errors is quite far out in the tail, with only a 2.5% chance of a normal value being larger than two standard deviations in the tail. Similarly, μ minus 2 standard errors is far in the left tail, with only a 2.5% chance of a normal value being smaller than two standard deviations in the left tail. Therefore, the probability that the sample mean (x-bar) is greater than μ plus 2 standard errors or smaller than μ minus 2 standard errors is 5%. Equivalently, the probability that μ is between these limits is 95%. By reversing the roles of x-bar and μ, we can conclude that the interval [x-bar - 2 standard errors, x-bar + 2 standard errors] contains μ with a probability of 95%.</w:t>
      </w:r>
    </w:p>
    <w:p>
      <w:pPr>
        <w:pStyle w:val="BodyText"/>
      </w:pPr>
      <w:r>
        <w:t xml:space="preserve">It’s important to note that in this interpretation, we treat the interval [x-bar - 2 standard errors, x-bar + 2 standard errors] 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To illustrate this, let’s consider an example using the father-son data from the</w:t>
      </w:r>
      <w:r>
        <w:t xml:space="preserve"> </w:t>
      </w:r>
      <w:r>
        <w:t xml:space="preserve">“</w:t>
      </w:r>
      <w:r>
        <w:t xml:space="preserve">Using R</w:t>
      </w:r>
      <w:r>
        <w:t xml:space="preserve">”</w:t>
      </w:r>
      <w:r>
        <w:t xml:space="preserve"> </w:t>
      </w:r>
      <w:r>
        <w:t xml:space="preserve">package. We want to estimate the average height of sons (x-bar). We can calculate the mean of the sample (x) plus or minus the 0.975th normal quantile times the standard error of the mean (standard deviation of x divided by the square root of n). Dividing by 12 ensures that our confidence interval is in feet rather than inches. For instance, if we obtain a confidence interval of 5.710 to 5.738, we can say that if the sons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 (p) of the coin. Each observation (xi) in this case is either 0 or 1, with a common success probability (p). The variance of a coin flip is p times (1 - p), where p is the true success probability of the coin. The standard error of the mean is then √(p(1 - p)/n). The confidence interval takes the form of p-hat plus or minus the normal quantile times √(p(1 - p)/n). Since we don’t know the true value of p, we replace it with the estimated value p-hat. This type of confidence interval is known as the Wald confidence interval, named after the statistician Wald. When p equals 0.5, the variance p times (1 - p) is maximized, resulting in a standard error of 0.5. Multiplying it by 2 in the 95% interval cancels out, so for a 95% confidence interval, p-hat plus or minus 1/√n is a quick estimate for p.</w:t>
      </w:r>
    </w:p>
    <w:p>
      <w:pPr>
        <w:pStyle w:val="BodyText"/>
      </w:pPr>
      <w:r>
        <w:t xml:space="preserve">For example, suppose</w:t>
      </w:r>
    </w:p>
    <w:p>
      <w:pPr>
        <w:pStyle w:val="BodyText"/>
      </w:pPr>
      <w:r>
        <w:t xml:space="preserve">you are running for political office, and in a random sample of 100 likely voters, 56 intend to vote for you. To determine if you can relax or if you need to campaign more, you can use a quick calculation. Taking 1/√100 yields 0.1. This 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I repeatedly flip a coin with a known success probability. The goal is to calculate the percentage of times that the confidence interval covers the true probability. In each simulation, I flip the coin 20 times and vary the true success probability between 0.1 and 0.9 in steps of 0.05. I conduct 1,000 simulations for each true success probability.</w:t>
      </w:r>
    </w:p>
    <w:p>
      <w:pPr>
        <w:pStyle w:val="BodyText"/>
      </w:pPr>
      <w:r>
        <w:t xml:space="preserve">For each true success probability, I generate 1,000 sets of 20 coin flips and calculate the sample proportion. Then, I compute the lower and upper limits of the confidence interval for each set of coin flips. Finally, I determine the proportion of times that the confidence interval covers the true value of the success probability. I store these proportions in a variable called</w:t>
      </w:r>
      <w:r>
        <w:t xml:space="preserve"> </w:t>
      </w:r>
      <w:r>
        <w:t xml:space="preserve">“</w:t>
      </w:r>
      <w:r>
        <w:t xml:space="preserve">coverage.</w:t>
      </w:r>
      <w:r>
        <w:t xml:space="preserve">”</w:t>
      </w:r>
    </w:p>
    <w:p>
      <w:pPr>
        <w:pStyle w:val="BodyText"/>
      </w:pPr>
      <w:r>
        <w:t xml:space="preserve">To visualize the results, I plot the coverage as a function of the true success probability used in the simulation. For example, if the true value of p is 0.5, I perform 1,000 simulations and calculate the coverage based on whether the confidence interval covers 0.5 or not. In this case, the coverage is over 95%, indicating that the confidence interval provides better than 95% coverage for a true success probability of 0.5. Although there is some Monte Carlo error due to the finite number of simulations, 1,000 simulations generally yield good accuracy.</w:t>
      </w:r>
    </w:p>
    <w:p>
      <w:pPr>
        <w:pStyle w:val="BodyText"/>
      </w:pPr>
      <w:r>
        <w:t xml:space="preserve">However, for a true success probability around 12%, the coverage falls well below the expected 95%. The reason behind this discrepancy is that the central limit theorem is not accurate enough for this specific value of n (the number of coin flips) and the true probability.</w:t>
      </w:r>
    </w:p>
    <w:p>
      <w:pPr>
        <w:pStyle w:val="BodyText"/>
      </w:pPr>
      <w:r>
        <w:t xml:space="preserve">To address this issue for smaller values of n, a quick fix is to add 2 to the number of successes and 2 to the number of failures. This adjustment modifies the sample proportion, making it x+2/(n+4). After applying this adjustment, the confidence interval procedure can be performed as usual. This modified interval is known as the Agresti/Coull interval and tends to perform better than the standard Wald interval.</w:t>
      </w:r>
    </w:p>
    <w:p>
      <w:pPr>
        <w:pStyle w:val="BodyText"/>
      </w:pPr>
      <w:r>
        <w:t xml:space="preserve">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w:t>
      </w:r>
    </w:p>
    <w:p>
      <w:pPr>
        <w:pStyle w:val="BodyText"/>
      </w:pPr>
      <w:r>
        <w:t xml:space="preserve">Based on these observations, I strongly recommend using the add 2 successes and 2 failures interval instead of the Wald interval in this specific scenario.</w:t>
      </w:r>
    </w:p>
    <w:p>
      <w:pPr>
        <w:pStyle w:val="BodyText"/>
      </w:pPr>
      <w:r>
        <w:t xml:space="preserve">Let’s create a Poisson interval using the formula that involves the estimate plus or minus the normal quantile standard error. Although the application of the central limit theorem in this case may be less clear, we will discuss it shortly.</w:t>
      </w:r>
    </w:p>
    <w:p>
      <w:pPr>
        <w:pStyle w:val="BodyText"/>
      </w:pPr>
      <w:r>
        <w:t xml:space="preserve">Consider a nuclear pump that failed 5 times over a monitoring period of 94.32 days.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 lambda/t.</w:t>
      </w:r>
    </w:p>
    <w:p>
      <w:pPr>
        <w:pStyle w:val="BodyText"/>
      </w:pPr>
      <w:r>
        <w:t xml:space="preserve">In the calculations performed in R, the number of events (x) is set to 5, and the monitoring time (t) is 94.32. The rate estimate (lambda hat) is computed as x/t, and the confidence interval estimate is obtained by adding or subtracting the relevant standard normal quantile multiplied by the standard error. The resulting interval is rounded to three decimal places.</w:t>
      </w:r>
    </w:p>
    <w:p>
      <w:pPr>
        <w:pStyle w:val="BodyText"/>
      </w:pPr>
      <w:r>
        <w:t xml:space="preserve">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 lambda values around those from our previous example and perform 1,000 simulations. The monitoring time is set to 100 for simplicity. We define coverage as the percentage of times the simulated interval contains the true lambda value used in the simulation. The simulation is repeated for various lambda values, and the resulting plot shows the lambda values on the x-axis and the estimated coverage on the y-axis.</w:t>
      </w:r>
    </w:p>
    <w:p>
      <w:pPr>
        <w:pStyle w:val="BodyText"/>
      </w:pPr>
      <w:r>
        <w:t xml:space="preserve">The plot reveals that as lambda values increase, the coverage approaches 95%. However, there is some Monte Carlo error due to the finite number of simulations. On the other hand, as the true lambda value becomes smaller, the coverage deteriorates significantly. For very small lambda values, the purported 95% interval may only provide 50% actual coverage.</w:t>
      </w:r>
    </w:p>
    <w:p>
      <w:pPr>
        <w:pStyle w:val="BodyText"/>
      </w:pPr>
      <w:r>
        <w:t xml:space="preserve">To address this issue, it is recommended not to rely on the asymptotic interval for small lambda 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 lambda values. However, some poor coverage may still occur for small lambda values, which we know the interval has trouble handling. In such cases, the exact Poisson interval remains a viable option.</w:t>
      </w:r>
    </w:p>
    <w:p>
      <w:pPr>
        <w:pStyle w:val="BodyText"/>
      </w:pPr>
      <w:r>
        <w:t xml:space="preserve">Congratulations on making it through this extensive lecture. 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w:t>
      </w:r>
    </w:p>
    <w:p>
      <w:pPr>
        <w:pStyle w:val="BodyText"/>
      </w:pPr>
      <w:r>
        <w:t xml:space="preserve">Next, we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w:t>
      </w:r>
    </w:p>
    <w:p>
      <w:pPr>
        <w:pStyle w:val="BodyText"/>
      </w:pPr>
      <w:r>
        <w:t xml:space="preserve">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w:t>
      </w:r>
    </w:p>
    <w:p>
      <w:pPr>
        <w:pStyle w:val="BodyText"/>
      </w:pPr>
      <w:r>
        <w:t xml:space="preserve">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p>
    <w:p>
      <w:pPr>
        <w:pStyle w:val="BodyText"/>
      </w:pP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bookmarkEnd w:id="93"/>
    <w:bookmarkEnd w:id="94"/>
    <w:bookmarkStart w:id="95" w:name="practical-r-exercises-in-swirl-1"/>
    <w:p>
      <w:pPr>
        <w:pStyle w:val="Heading2"/>
      </w:pPr>
      <w:r>
        <w:rPr>
          <w:rStyle w:val="SectionNumber"/>
        </w:rPr>
        <w:t xml:space="preserve">2.2</w:t>
      </w:r>
      <w:r>
        <w:tab/>
      </w:r>
      <w:r>
        <w:t xml:space="preserve">Practical R Exercises in swirl</w:t>
      </w:r>
    </w:p>
    <w:bookmarkEnd w:id="95"/>
    <w:bookmarkStart w:id="96" w:name="quiz"/>
    <w:p>
      <w:pPr>
        <w:pStyle w:val="Heading2"/>
      </w:pPr>
      <w:r>
        <w:rPr>
          <w:rStyle w:val="SectionNumber"/>
        </w:rPr>
        <w:t xml:space="preserve">2.3</w:t>
      </w:r>
      <w:r>
        <w:tab/>
      </w:r>
      <w:r>
        <w:t xml:space="preserve">Quiz</w:t>
      </w:r>
    </w:p>
    <w:bookmarkEnd w:id="96"/>
    <w:bookmarkEnd w:id="97"/>
    <w:bookmarkStart w:id="10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w:t>
      </w:r>
    </w:p>
    <w:p>
      <w:pPr>
        <w:pStyle w:val="BodyText"/>
      </w:pPr>
      <w:r>
        <w:t xml:space="preserve">Confidence intervals are a convenient way to communicate that uncertainty in estimates.</w:t>
      </w:r>
      <w:r>
        <w:t xml:space="preserve"> </w:t>
      </w:r>
      <w:r>
        <w:t xml:space="preserve">## Confidence intervals</w:t>
      </w:r>
      <w:r>
        <w:t xml:space="preserve"> </w:t>
      </w:r>
      <w:r>
        <w:t xml:space="preserve">Hello, I’m Brian Caffo, and I would like to welcome you to the lecture on T Confidence Intervals. This lecture is part of the Coursera Statistical Inference class, which is a component of the Coursera Data Science Specialization. I co-teach this class with Jeff Leek and Roger Peng, and we are all members of the Department of Biostatistics at the Johns Hopkins Bloomberg School of Public Health.</w:t>
      </w:r>
    </w:p>
    <w:p>
      <w:pPr>
        <w:pStyle w:val="BodyText"/>
      </w:pPr>
      <w:r>
        <w:t xml:space="preserve">In the previous lecture, we explored the creation of confidence intervals using the central limit theorem. The intervals we discussed followed the format of estimates plus or minus a quantile from the standard normal distribution multiplied by the estimated standard error. In this lecture, we will focus on methods suitable for small sample sizes. Specifically, we will discuss the Student’s or Gosset’s T distribution and T confidence intervals. These intervals have the format of estimate plus or minus a T quantile multiplied by the standard error of the estimate. The only difference is that we have replaced the z quantile with a t quantile.</w:t>
      </w:r>
    </w:p>
    <w:p>
      <w:pPr>
        <w:pStyle w:val="BodyText"/>
      </w:pPr>
      <w:r>
        <w:t xml:space="preserve">The T distribution has fatt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w:t>
      </w:r>
    </w:p>
    <w:p>
      <w:pPr>
        <w:pStyle w:val="BodyText"/>
      </w:pPr>
      <w:r>
        <w:t xml:space="preserve">We will cover the single and two-group versions of the t interval in this lecture.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 and variance), the t distribution is primarily centered around zero 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x-bar) and the population mean by the estimated standard error for independent and identically distributed (IID) Gaussian data, the resulting distribution is not Gaussian. If we replaced the estimated standard error (s) with the true standard deviation (sigma), the distribution would be exactly standard normal. However, when using the estimated standard error, the distribution follows a t distribution. This distinction becomes less significant as the sample size (n) increases, but for small sample sizes, the difference can be substantial. Using the standard normal distribution for small sample sizes can lead to narrow confidence intervals.</w:t>
      </w:r>
    </w:p>
    <w:p>
      <w:pPr>
        <w:pStyle w:val="BodyText"/>
      </w:pPr>
      <w:r>
        <w:t xml:space="preserve">The formula for the t interval is x-bar plus or minus the t quantile with degrees of freedom (n-1) times the estimated standard error. We will provide examples to help you understand this concept. I will also demonstrate the t distribution overlaying the normal distribution for various degrees of freedom using R Studios manipulate function. 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I have plotted the t distribution quantiles against the normal distribution quantiles, starting at the 50th percentile. The plot includes reference lines for the 97.5th quantile, which is typically around 1.96 for the standard normal distribution but can be considerably larger for the t distribution. For instance, with two degrees of freedom, the t quantile exceeds four. However, it’s worth noting that having only</w:t>
      </w:r>
    </w:p>
    <w:p>
      <w:pPr>
        <w:pStyle w:val="BodyText"/>
      </w:pPr>
      <w:r>
        <w:t xml:space="preserve">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 hope this lecture clarifies the concept of T Confidence Intervals. If you have any questions or need further clarification, please feel free to ask.</w:t>
      </w:r>
    </w:p>
    <w:p>
      <w:pPr>
        <w:pStyle w:val="BodyText"/>
      </w:pPr>
      <w:r>
        <w:t xml:space="preserve">In R, if you type</w:t>
      </w:r>
      <w:r>
        <w:t xml:space="preserve"> </w:t>
      </w:r>
      <w:r>
        <w:t xml:space="preserve">“</w:t>
      </w:r>
      <w:r>
        <w:t xml:space="preserve">data(sleep)</w:t>
      </w:r>
      <w:r>
        <w:t xml:space="preserve">”</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t xml:space="preserve">“</w:t>
      </w:r>
      <w:r>
        <w:t xml:space="preserve">head(sleep)</w:t>
      </w:r>
      <w:r>
        <w:t xml:space="preserve">”</w:t>
      </w:r>
      <w:r>
        <w:t xml:space="preserve"> </w:t>
      </w:r>
      <w:r>
        <w:t xml:space="preserve">to view the first few rows of the data frame. The variable</w:t>
      </w:r>
      <w:r>
        <w:t xml:space="preserve"> </w:t>
      </w:r>
      <w:r>
        <w:t xml:space="preserve">“</w:t>
      </w:r>
      <w:r>
        <w:t xml:space="preserve">extra</w:t>
      </w:r>
      <w:r>
        <w:t xml:space="preserve">”</w:t>
      </w:r>
      <w:r>
        <w:t xml:space="preserve"> </w:t>
      </w:r>
      <w:r>
        <w:t xml:space="preserve">represents the extra hours slept,</w:t>
      </w:r>
      <w:r>
        <w:t xml:space="preserve"> </w:t>
      </w:r>
      <w:r>
        <w:t xml:space="preserve">“</w:t>
      </w:r>
      <w:r>
        <w:t xml:space="preserve">group</w:t>
      </w:r>
      <w:r>
        <w:t xml:space="preserve">”</w:t>
      </w:r>
      <w:r>
        <w:t xml:space="preserve"> </w:t>
      </w:r>
      <w:r>
        <w:t xml:space="preserve">is the group ID, and</w:t>
      </w:r>
      <w:r>
        <w:t xml:space="preserve"> </w:t>
      </w:r>
      <w:r>
        <w:t xml:space="preserve">“</w:t>
      </w:r>
      <w:r>
        <w:t xml:space="preserve">ID</w:t>
      </w:r>
      <w:r>
        <w:t xml:space="preserve">”</w:t>
      </w:r>
      <w:r>
        <w:t xml:space="preserve"> </w:t>
      </w:r>
      <w:r>
        <w:t xml:space="preserve">is the subject ID. The subjects are numbered from 1 to 10, and then the numbering repeats.</w:t>
      </w:r>
    </w:p>
    <w:p>
      <w:pPr>
        <w:pStyle w:val="BodyText"/>
      </w:pPr>
      <w:r>
        <w:t xml:space="preserve">Next, I plot the data and connect each subject with a line. 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BodyText"/>
      </w:pPr>
      <w:r>
        <w:t xml:space="preserve">To calculate the differences between group 2 and group 1, I extract the first ten measurements (subjects 1-10) and the latter ten measurements (subjects 1-10 on the second medication). The vector</w:t>
      </w:r>
      <w:r>
        <w:t xml:space="preserve"> </w:t>
      </w:r>
      <w:r>
        <w:t xml:space="preserve">“</w:t>
      </w:r>
      <w:r>
        <w:t xml:space="preserve">y_subdra</w:t>
      </w:r>
      <w:r>
        <w:t xml:space="preserve">”</w:t>
      </w:r>
      <w:r>
        <w:t xml:space="preserve"> </w:t>
      </w:r>
      <w:r>
        <w:t xml:space="preserve">represents the subtraction of group 2 minus group 1, and I calculate the mean and standard deviation of the difference.</w:t>
      </w:r>
    </w:p>
    <w:p>
      <w:pPr>
        <w:pStyle w:val="BodyText"/>
      </w:pPr>
      <w:r>
        <w:t xml:space="preserve">To obtain a t confidence interval, I use the formula: mean ± t quantile (evaluated at n-1 degrees of freedom) × standard error of the interval. In this case, I define n as 10. Alternatively, you can use the function</w:t>
      </w:r>
      <w:r>
        <w:t xml:space="preserve"> </w:t>
      </w:r>
      <w:r>
        <w:t xml:space="preserve">“</w:t>
      </w:r>
      <w:r>
        <w:t xml:space="preserve">t.test</w:t>
      </w:r>
      <w:r>
        <w:t xml:space="preserve">”</w:t>
      </w:r>
      <w:r>
        <w:t xml:space="preserve"> </w:t>
      </w:r>
      <w:r>
        <w:t xml:space="preserve">by passing it the two vectors and setting the argument</w:t>
      </w:r>
      <w:r>
        <w:t xml:space="preserve"> </w:t>
      </w:r>
      <w:r>
        <w:t xml:space="preserve">“</w:t>
      </w:r>
      <w:r>
        <w:t xml:space="preserve">paired</w:t>
      </w:r>
      <w:r>
        <w:t xml:space="preserve">”</w:t>
      </w:r>
      <w:r>
        <w:t xml:space="preserve"> </w:t>
      </w:r>
      <w:r>
        <w:t xml:space="preserve">to true. Another option is to use a model statement, such as</w:t>
      </w:r>
      <w:r>
        <w:t xml:space="preserve"> </w:t>
      </w:r>
      <w:r>
        <w:t xml:space="preserve">“</w:t>
      </w:r>
      <w:r>
        <w:t xml:space="preserve">outcome ~ group, paired = TRUE, data = sleep</w:t>
      </w:r>
      <w:r>
        <w:t xml:space="preserve">”</w:t>
      </w:r>
      <w:r>
        <w:t xml:space="preserve">.</w:t>
      </w:r>
    </w:p>
    <w:p>
      <w:pPr>
        <w:pStyle w:val="BodyText"/>
      </w:pPr>
      <w:r>
        <w:t xml:space="preserve">I hav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98" w:name="independent-group-t-intervals"/>
    <w:p>
      <w:pPr>
        <w:pStyle w:val="Heading3"/>
      </w:pPr>
      <w:r>
        <w:rPr>
          <w:rStyle w:val="SectionNumber"/>
        </w:rPr>
        <w:t xml:space="preserve">3.0.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w:t>
      </w:r>
    </w:p>
    <w:p>
      <w:pPr>
        <w:pStyle w:val="BodyText"/>
      </w:pPr>
      <w:r>
        <w:t xml:space="preserve">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 (Y bar - X bar) ± (t quantile * standard error of the difference). The degrees of freedom (df) are determined by nx + ny - 2, where nx is the number of observations in group X and ny is the number of observations in group Y. The standard error of the difference is given by S sub p * sqrt(1/nx + 1/ny), where S sub p is the pooled standard deviation.</w:t>
      </w:r>
    </w:p>
    <w:p>
      <w:pPr>
        <w:pStyle w:val="BodyText"/>
      </w:pPr>
      <w:r>
        <w:t xml:space="preserve">The pooled standard deviation (S sub p) 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w:r>
        <w:t xml:space="preserve">It’s important to note that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To illustrate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 To manually construct the independent group interval, we calculate the pooled standard deviation by taking the square root of the weighted average of the variances. The weights are determined by the sample sizes and adjusted for degrees of freedom. We then compute the interval as the difference in means ± (t quantile * pooled standard deviation * sqrt(1/n1 + 1/n2)). In this specific example, the interval ranges from negative 10 to 20. Since the interval contains zero, we cannot rule out the possibility of the population difference being zero.</w:t>
      </w:r>
    </w:p>
    <w:p>
      <w:pPr>
        <w:pStyle w:val="BodyText"/>
      </w:pPr>
      <w:r>
        <w:t xml:space="preserve">Let’s consider another example. We’ll revisit the sleep patients example, but this time let’s assume that the subjects were not matched. In this case, we have n1 and n2 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by subtracting the t quantile times the standard error of the mean from the mean difference. Next, we use the t.test function to perform the t-test, specifying paired equals FALSE to indicate that the samples are not paired, and var.equal equals TRUE to assume equal variances in the two groups. We extract the confidence interval from the t.test results.</w:t>
      </w:r>
    </w:p>
    <w:p>
      <w:pPr>
        <w:pStyle w:val="BodyText"/>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Let’s move on to another example using the ChickWeight dataset in R, which contains weight measurements of chicks from birth to a few weeks later. To access the dataset, you can load the</w:t>
      </w:r>
      <w:r>
        <w:t xml:space="preserve"> </w:t>
      </w:r>
      <w:r>
        <w:t xml:space="preserve">“</w:t>
      </w:r>
      <w:r>
        <w:t xml:space="preserve">datasets</w:t>
      </w:r>
      <w:r>
        <w:t xml:space="preserve">”</w:t>
      </w:r>
      <w:r>
        <w:t xml:space="preserve"> </w:t>
      </w:r>
      <w:r>
        <w:t xml:space="preserve">package and use the command</w:t>
      </w:r>
      <w:r>
        <w:t xml:space="preserve"> </w:t>
      </w:r>
      <w:r>
        <w:t xml:space="preserve">“</w:t>
      </w:r>
      <w:r>
        <w:t xml:space="preserve">data(ChickWeight)</w:t>
      </w:r>
      <w:r>
        <w:t xml:space="preserve">”</w:t>
      </w:r>
      <w:r>
        <w:t xml:space="preserve">. To work with the data, the</w:t>
      </w:r>
      <w:r>
        <w:t xml:space="preserve"> </w:t>
      </w:r>
      <w:r>
        <w:t xml:space="preserve">“</w:t>
      </w:r>
      <w:r>
        <w:t xml:space="preserve">reshape2</w:t>
      </w:r>
      <w:r>
        <w:t xml:space="preserve">”</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t xml:space="preserve">“</w:t>
      </w:r>
      <w:r>
        <w:t xml:space="preserve">dcast</w:t>
      </w:r>
      <w:r>
        <w:t xml:space="preserve">”</w:t>
      </w:r>
      <w:r>
        <w:t xml:space="preserve"> </w:t>
      </w:r>
      <w:r>
        <w:t xml:space="preserve">function from the reshape2 package. By applying</w:t>
      </w:r>
      <w:r>
        <w:t xml:space="preserve"> </w:t>
      </w:r>
      <w:r>
        <w:t xml:space="preserve">“</w:t>
      </w:r>
      <w:r>
        <w:t xml:space="preserve">dcast</w:t>
      </w:r>
      <w:r>
        <w:t xml:space="preserve">”</w:t>
      </w:r>
      <w:r>
        <w:t xml:space="preserve"> </w:t>
      </w:r>
      <w:r>
        <w:t xml:space="preserve">to the ChickWeight data frame, with Diet and Chick as the variables that remain the same, and Time as the variable to be converted from long to wide format, you can reshape the data. If you prefer different column names, you can rename them accordingly.</w:t>
      </w:r>
    </w:p>
    <w:p>
      <w:pPr>
        <w:pStyle w:val="BodyText"/>
      </w:pPr>
      <w:r>
        <w:t xml:space="preserve">Furthermore, you may want to create a specific variable that represents the total weight gain from time zero in the dataset.</w:t>
      </w:r>
    </w:p>
    <w:p>
      <w:pPr>
        <w:pStyle w:val="BodyText"/>
      </w:pPr>
      <w:r>
        <w:t xml:space="preserve">I utilized the dplyr package for data manipulation. First, I used the</w:t>
      </w:r>
      <w:r>
        <w:t xml:space="preserve"> </w:t>
      </w:r>
      <w:r>
        <w:t xml:space="preserve">“</w:t>
      </w:r>
      <w:r>
        <w:t xml:space="preserve">mutate</w:t>
      </w:r>
      <w:r>
        <w:t xml:space="preserve">”</w:t>
      </w:r>
      <w:r>
        <w:t xml:space="preserve"> </w:t>
      </w:r>
      <w:r>
        <w:t xml:space="preserve">command to create a new variable in my data frame. This variable represents the change in weight, calculated as the final time point weight minus the baseline weight. From this point onward, I will analyze the change in weight variable. Before conducting the test, let’s examine the data visually. I created a spaghetti plot using the ggplot2 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I included a reference line representing the mean for each diet. Without conducting a formal statistical test, it seems that the average weight gain for the first diet is slightly slower than that of the fourth diet. To confirm this observation, let’s proceed with a formal confidence interval analysis.</w:t>
      </w:r>
    </w:p>
    <w:p>
      <w:pPr>
        <w:pStyle w:val="BodyText"/>
      </w:pPr>
      <w:r>
        <w:t xml:space="preserve">Instead of plotting individual measurements, I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I used the</w:t>
      </w:r>
      <w:r>
        <w:t xml:space="preserve"> </w:t>
      </w:r>
      <w:r>
        <w:t xml:space="preserve">“</w:t>
      </w:r>
      <w:r>
        <w:t xml:space="preserve">subset</w:t>
      </w:r>
      <w:r>
        <w:t xml:space="preserve">”</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BodyText"/>
      </w:pPr>
      <w:r>
        <w:t xml:space="preserve">Next, I used the t.test function to calculate the confidence interval. Since the vectors for diet one and diet four have different lengths, the paired equals TRUE option is not available. I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I don’t have enough information about. Nevertheless, because it may be important, let’s also explore the t interval assuming unequal variances.</w:t>
      </w:r>
      <w:r>
        <w:t xml:space="preserve"> </w:t>
      </w:r>
      <w:r>
        <w:t xml:space="preserve">### A note on unequal variance</w:t>
      </w:r>
      <w:r>
        <w:t xml:space="preserve"> </w:t>
      </w:r>
      <w:r>
        <w:t xml:space="preserve">I hope the formula for the case of unequal variances seems familiar to you. It involves calculating the difference in means and adding or subtracting a t quantile times the standard error. The standard error is calculated assuming different variances in each of the two groups. However, it’s important to note that if the x and y 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 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On the following page, I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t xml:space="preserve">“</w:t>
      </w:r>
      <w:r>
        <w:t xml:space="preserve">t.test</w:t>
      </w:r>
      <w:r>
        <w:t xml:space="preserve">”</w:t>
      </w:r>
      <w:r>
        <w:t xml:space="preserve"> </w:t>
      </w:r>
      <w:r>
        <w:t xml:space="preserve">function in R with</w:t>
      </w:r>
      <w:r>
        <w:t xml:space="preserve"> </w:t>
      </w:r>
      <w:r>
        <w:t xml:space="preserve">“</w:t>
      </w:r>
      <w:r>
        <w:t xml:space="preserve">var.equal</w:t>
      </w:r>
      <w:r>
        <w:t xml:space="preserve">”</w:t>
      </w:r>
      <w:r>
        <w:t xml:space="preserve"> </w:t>
      </w:r>
      <w:r>
        <w:t xml:space="preserve">set to FALSE. This will conduct the relevant t test with unequal variances and provide the corresponding t quantile.</w:t>
      </w:r>
    </w:p>
    <w:p>
      <w:pPr>
        <w:pStyle w:val="BodyText"/>
      </w:pPr>
      <w:r>
        <w:t xml:space="preserve">To summarize today’s discussion,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98"/>
    <w:bookmarkStart w:id="100" w:name="hypothesis-testing"/>
    <w:p>
      <w:pPr>
        <w:pStyle w:val="Heading2"/>
      </w:pPr>
      <w:r>
        <w:rPr>
          <w:rStyle w:val="SectionNumber"/>
        </w:rPr>
        <w:t xml:space="preserve">3.1</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w:t>
      </w:r>
    </w:p>
    <w:p>
      <w:pPr>
        <w:pStyle w:val="BodyText"/>
      </w:pPr>
      <w:r>
        <w:t xml:space="preserve">Hello and welcome to the lecture on hypothesis testing in the Statistical Inference Coursera class. I’m Brian Caffo, and I co-teach this class with Jeff Leek and Roger Peng. We are all part of the Biostatistics department at the Johns Hopkins Bloomberg School of Public Health.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 H0, which represents the status quo or a default assumption. The null hypothesis is assumed to be true initially, and we need statistical evidence to reject it in favor of an alternative hypothesis, often referred to as the research hypothesis.</w:t>
      </w:r>
    </w:p>
    <w:p>
      <w:pPr>
        <w:pStyle w:val="BodyText"/>
      </w:pPr>
      <w:r>
        <w:t xml:space="preserve">To illustrate the concept of hypothesis testing, let’s consider a simple example. 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 H0: μ = 30 and the alternative hypothesis as Ha: μ &gt; 30. In this example, we are interested in determining if the respiratory disturbance index for this population is greater than 30.</w:t>
      </w:r>
    </w:p>
    <w:p>
      <w:pPr>
        <w:pStyle w:val="BodyText"/>
      </w:pPr>
      <w:r>
        <w:t xml:space="preserve">It’s important to note that the truth can only be one of the following: either H0 is true, or Ha is true. As a result, there are only four possible outcomes. If the truth is H0, and we decide to accept H0, we have correctly accepted the null hypothesis. If the truth is H0, but we decide to reject H0 and accept Ha, we have made a Type I error. In the hypothesis testing framework we will present, we aim to control the probability of Type I error to be small.</w:t>
      </w:r>
    </w:p>
    <w:p>
      <w:pPr>
        <w:pStyle w:val="BodyText"/>
      </w:pPr>
      <w:r>
        <w:t xml:space="preserve">If the truth is Ha, and we correctly reject H0 and accept Ha, we have correctly rejected the null hypothesis. However, if the truth is Ha, but we mistakenly accept H0 and reject Ha, we have made a Type II error. The rates of Type I and Type II errors are related, meaning that as the Type I error rate decreases, the Type II error rate tends to increase, and vice versa.</w:t>
      </w:r>
    </w:p>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 However, before delving into such considerations, let’s focus on how we conduct hypothesis tests.</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 C. This constant takes into account the variability of the sample mean (X bar). Typically, C is chosen such that the probability of a Type I error (rejecting the null when it is true) is low. In hypothesis testing, a common benchmark for the Type I error rate is 5%.</w:t>
      </w:r>
    </w:p>
    <w:p>
      <w:pPr>
        <w:pStyle w:val="BodyText"/>
      </w:pPr>
      <w:r>
        <w:t xml:space="preserve">To determine the appropriate constant C, we need to consider the standard error of the mean, which is 10 (assumed standard deviation of the population) divided by the square root of the sample size, which is 100 in this case, resulting in a value of 1. Under the null hypothesis (H0: μ = 30), the distribution of the sample mean (X bar) follows a normal distribution with a mean of 30 and a variance of 1 (calculated from the standard error squared).</w:t>
      </w:r>
    </w:p>
    <w:p>
      <w:pPr>
        <w:pStyle w:val="BodyText"/>
      </w:pPr>
      <w:r>
        <w:t xml:space="preserve">We want to choose the constant C such that the probability of X bar being larger than C, under the null hypothesis, is 5%. The 95th percentile of the standard normal distribution corresponds to 1.645 standard deviations from the mean. Therefore, setting C as 1.645 standard deviations from the mean under the null hypothesis will achieve the desired probability of 5%. In this case, C is calculated as 30 (hypothesized mean) + 1 (standard error of the mean) × 1.645 = 31.645.</w:t>
      </w:r>
    </w:p>
    <w:p>
      <w:pPr>
        <w:pStyle w:val="BodyText"/>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 C 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bookmarkStart w:id="99" w:name="t-tests"/>
    <w:p>
      <w:pPr>
        <w:pStyle w:val="Heading3"/>
      </w:pPr>
      <w:r>
        <w:rPr>
          <w:rStyle w:val="SectionNumber"/>
        </w:rPr>
        <w:t xml:space="preserve">3.1.1</w:t>
      </w:r>
      <w:r>
        <w:tab/>
      </w:r>
      <w:r>
        <w:t xml:space="preserve">T tests</w:t>
      </w:r>
    </w:p>
    <w:p>
      <w:pPr>
        <w:pStyle w:val="FirstParagraph"/>
      </w:pPr>
      <w:r>
        <w:t xml:space="preserve">Let’s reconsider our example with a different sample size. Suppose the sample size (n) is now 16 instead of 100. The test statistic remains the same, which is calculated as the sample mean minus the hypothesized mean (H0: μ = 30) divided by the standard error of the mean. However, now we have a square root of 16 instead of the square root of 100, and the standard deviation (s) is still 10.</w:t>
      </w:r>
    </w:p>
    <w:p>
      <w:pPr>
        <w:pStyle w:val="BodyText"/>
      </w:pPr>
      <w:r>
        <w:t xml:space="preserve">In this case, the test statistic follows a t-distribution with 15 degrees of freedom.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gives a value of 1.7531.</w:t>
      </w:r>
    </w:p>
    <w:p>
      <w:pPr>
        <w:pStyle w:val="BodyText"/>
      </w:pPr>
      <w:r>
        <w:t xml:space="preserve">If we plug in the values of s = 10 and x bar = 32 into the test statistic formula, we get a test statistic value of 0.8. Since 0.8 is smaller than 1.7531, we fail to reject the null hypothesis.</w:t>
      </w:r>
    </w:p>
    <w:p>
      <w:pPr>
        <w:pStyle w:val="BodyText"/>
      </w:pPr>
      <w:r>
        <w:t xml:space="preserve">Next, let’s consider a two-sided test. In this scenario,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w:t>
      </w:r>
    </w:p>
    <w:p>
      <w:pPr>
        <w:pStyle w:val="BodyText"/>
      </w:pPr>
      <w:r>
        <w:t xml:space="preserve">In our example, since the test statistic is positive, we only need to consider the larger side. Since 0.8 is smaller than the positive critical value (2.5th percentil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Two group testing</w:t>
      </w:r>
    </w:p>
    <w:p>
      <w:pPr>
        <w:pStyle w:val="BodyText"/>
      </w:pPr>
      <w:r>
        <w:t xml:space="preserve">Let’s revisit our example once again, this time considering a sample size of 16 instead of 100. The test statistic remains unchanged: it is calculated as the sample mean minus the hypothesized mean (H0: μ = 30), divided by the standard error of the mean. However, we now have a square root of 16 instead of the square root of 100, and the standard deviation (s) is still 10.</w:t>
      </w:r>
    </w:p>
    <w:p>
      <w:pPr>
        <w:pStyle w:val="BodyText"/>
      </w:pPr>
      <w:r>
        <w:t xml:space="preserve">This test statistic follows a t-distribution with 15 degrees of freedom in this specific case.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yields a value of 1.7531.</w:t>
      </w:r>
    </w:p>
    <w:p>
      <w:pPr>
        <w:pStyle w:val="BodyText"/>
      </w:pPr>
      <w:r>
        <w:t xml:space="preserve">When we substitute the values s = 10 and x bar = 32 into the test statistic formula, we obtain a test statistic value of 0.8. Since 0.8 is smaller than 1.7531, we fail to reject the null hypothesis.</w:t>
      </w:r>
    </w:p>
    <w:p>
      <w:pPr>
        <w:pStyle w:val="BodyText"/>
      </w:pPr>
      <w:r>
        <w:t xml:space="preserve">Now, let’s consider a two-sided test. Although it may not be meaningful in our specific scientific context, there are instances where a two-sided test is required in scientific settings, regardless of its practical significance. In this case, we want to reject the null hypothesis if the mean is different from 30, regardless of whether it is too large or too small.</w:t>
      </w:r>
    </w:p>
    <w:p>
      <w:pPr>
        <w:pStyle w:val="BodyText"/>
      </w:pPr>
      <w:r>
        <w:t xml:space="preserve">To perform a two-sided test, we need to split the probability evenly in both tails of the distribution, resulting in a 2.5% probability in each tail. We can calculate the critical values for the two-sided test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w:t>
      </w:r>
    </w:p>
    <w:p>
      <w:pPr>
        <w:pStyle w:val="BodyText"/>
      </w:pPr>
      <w:r>
        <w:t xml:space="preserve">In our example, since the test statistic is positive, we only need to consider the larger side. If the test statistic is larger than the positive critical value, we reject the null hypothesis. Alternatively, we can take the absolute value of the test statistic and reject it if it exceeds the positive critical value.</w:t>
      </w:r>
    </w:p>
    <w:p>
      <w:pPr>
        <w:pStyle w:val="BodyText"/>
      </w:pPr>
      <w:r>
        <w:t xml:space="preserve">By comparing the test statistic value of 0.8 to the positive critical valu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For example, let’s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directly pass the difference between son’s and father’s heights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will provide the t statistic, degrees of freedom, and automatically calculate the t confidence interval. It is useful to analyze both the statistical significance and the practical significance by examining the range of values in the confidence interval, which is expressed in the units of the data of interest.</w:t>
      </w:r>
    </w:p>
    <w:p>
      <w:pPr>
        <w:pStyle w:val="BodyText"/>
      </w:pPr>
      <w:r>
        <w:t xml:space="preserve">Now, let’s consider the scenario where the observations are paired. In this case, we have measurements of one son paired with measurements of one father, and so on. We want to test whether the difference in heights between sons and fathers is zero or non-zero. To perform this test, we can use the</w:t>
      </w:r>
      <w:r>
        <w:t xml:space="preserve"> </w:t>
      </w:r>
      <w:r>
        <w:rPr>
          <w:rStyle w:val="VerbatimChar"/>
        </w:rPr>
        <w:t xml:space="preserve">t.test()</w:t>
      </w:r>
      <w:r>
        <w:t xml:space="preserve"> </w:t>
      </w:r>
      <w:r>
        <w:t xml:space="preserve">function in R. We have two options: either pass the difference directly to the function or pass the two vectors and set the argument</w:t>
      </w:r>
      <w:r>
        <w:t xml:space="preserve"> </w:t>
      </w:r>
      <w:r>
        <w:rPr>
          <w:rStyle w:val="VerbatimChar"/>
        </w:rPr>
        <w:t xml:space="preserve">paired = TRUE</w:t>
      </w:r>
      <w:r>
        <w:t xml:space="preserve">.</w:t>
      </w:r>
    </w:p>
    <w:p>
      <w:pPr>
        <w:pStyle w:val="BodyText"/>
      </w:pPr>
      <w:r>
        <w:t xml:space="preserve">By applying the</w:t>
      </w:r>
      <w:r>
        <w:t xml:space="preserve"> </w:t>
      </w:r>
      <w:r>
        <w:rPr>
          <w:rStyle w:val="VerbatimChar"/>
        </w:rPr>
        <w:t xml:space="preserve">t.test()</w:t>
      </w:r>
      <w:r>
        <w:t xml:space="preserve"> </w:t>
      </w:r>
      <w:r>
        <w:t xml:space="preserve">function to our data, we obtain the t statistic of 11.79 and the degrees of freedom of 1,077. Since the t statistic is quite large, we reject the null hypothesis. It is worth noting that the degrees of freedom are also large in this case, making the distinction between a t-test and a z-test irrelevant.</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w:t>
      </w:r>
    </w:p>
    <w:p>
      <w:pPr>
        <w:pStyle w:val="BodyText"/>
      </w:pPr>
      <w:r>
        <w:t xml:space="preserve">In the previous lectures on confidence intervals, we explored whether a hypothesized mean was supported by checking if it fell within the confidence interval. Similarly, we performed a hypothesis test to determine if the mean was equal to a specific value or not. It turns out that these two procedures do not disagree. Checking whether the hypothesized mean (μ0) falls within the interval is equivalent to conducting a two-sided hypothesis test, with the caveat that the significance level (α) used for the interval should be equal to 1 minus the significance level (1-α) used for the hypothesis test.</w:t>
      </w:r>
    </w:p>
    <w:p>
      <w:pPr>
        <w:pStyle w:val="BodyText"/>
      </w:pPr>
      <w:r>
        <w:t xml:space="preserve">In other words, if we construct a 95% confidence interval and check whether μ0 is within that interval, we fail to reject the null hypothesis if it is inside the interval and reject it if it is outside. This procedure aligns with performing the hypothesis test at a significance level of α.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 μ1 &gt; μ2, μ1 &lt; μ2, or μ1 ≠ μ2. The test statistic remains the same, calculated as the difference between the sample means (X-bar1 - X-bar2) minus the hypothesized mean difference (μ1 - μ2), divided by the standard error of the mean.</w:t>
      </w:r>
    </w:p>
    <w:p>
      <w:pPr>
        <w:pStyle w:val="BodyText"/>
      </w:pPr>
      <w:r>
        <w:t xml:space="preserve">To illustrate this, let’s consider the example of the</w:t>
      </w:r>
      <w:r>
        <w:t xml:space="preserve"> </w:t>
      </w:r>
      <w:r>
        <w:rPr>
          <w:rStyle w:val="VerbatimChar"/>
        </w:rPr>
        <w:t xml:space="preserve">ChickWeight</w:t>
      </w:r>
      <w:r>
        <w:t xml:space="preserve"> </w:t>
      </w:r>
      <w:r>
        <w:t xml:space="preserve">dataset we examined in the previous lecture. 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w:t>
      </w:r>
    </w:p>
    <w:p>
      <w:pPr>
        <w:pStyle w:val="BodyText"/>
      </w:pPr>
      <w:r>
        <w:t xml:space="preserve">We desired a wide format for our data, so we used the</w:t>
      </w:r>
      <w:r>
        <w:t xml:space="preserve"> </w:t>
      </w:r>
      <w:r>
        <w:rPr>
          <w:rStyle w:val="VerbatimChar"/>
        </w:rPr>
        <w:t xml:space="preserve">dcast()</w:t>
      </w:r>
      <w:r>
        <w:t xml:space="preserve"> </w:t>
      </w:r>
      <w:r>
        <w:t xml:space="preserve">function to achieve that. Additionally, I renamed the resulting dataset and defined a new variable called</w:t>
      </w:r>
      <w:r>
        <w:t xml:space="preserve"> </w:t>
      </w:r>
      <w:r>
        <w:t xml:space="preserve">“</w:t>
      </w:r>
      <w:r>
        <w:t xml:space="preserve">weight_gain,</w:t>
      </w:r>
      <w:r>
        <w:t xml:space="preserve">”</w:t>
      </w:r>
      <w:r>
        <w:t xml:space="preserve"> </w:t>
      </w:r>
      <w:r>
        <w:t xml:space="preserve">which represents the difference between</w:t>
      </w:r>
      <w:r>
        <w:t xml:space="preserve"> </w:t>
      </w:r>
      <w:r>
        <w:t xml:space="preserve">“</w:t>
      </w:r>
      <w:r>
        <w:t xml:space="preserve">time21</w:t>
      </w:r>
      <w:r>
        <w:t xml:space="preserve">”</w:t>
      </w:r>
      <w:r>
        <w:t xml:space="preserve"> </w:t>
      </w:r>
      <w:r>
        <w:t xml:space="preserve">and</w:t>
      </w:r>
      <w:r>
        <w:t xml:space="preserve"> </w:t>
      </w:r>
      <w:r>
        <w:t xml:space="preserve">“</w:t>
      </w:r>
      <w:r>
        <w:t xml:space="preserve">time0.</w:t>
      </w:r>
      <w:r>
        <w:t xml:space="preserve">”</w:t>
      </w:r>
      <w:r>
        <w:t xml:space="preserve"> </w:t>
      </w:r>
      <w:r>
        <w:t xml:space="preserve">In this particular dataset, most chicks had nearly identical weights at</w:t>
      </w:r>
      <w:r>
        <w:t xml:space="preserve"> </w:t>
      </w:r>
      <w:r>
        <w:t xml:space="preserve">“</w:t>
      </w:r>
      <w:r>
        <w:t xml:space="preserve">time0</w:t>
      </w:r>
      <w:r>
        <w:t xml:space="preserve">”</w:t>
      </w:r>
      <w:r>
        <w:t xml:space="preserve"> </w:t>
      </w:r>
      <w:r>
        <w:t xml:space="preserve">relative to</w:t>
      </w:r>
      <w:r>
        <w:t xml:space="preserve"> </w:t>
      </w:r>
      <w:r>
        <w:t xml:space="preserve">“</w:t>
      </w:r>
      <w:r>
        <w:t xml:space="preserve">time21.</w:t>
      </w:r>
      <w:r>
        <w:t xml:space="preserve">”</w:t>
      </w:r>
      <w:r>
        <w:t xml:space="preserve"> </w:t>
      </w:r>
      <w:r>
        <w:t xml:space="preserve">Although this doesn’t significantly affect the results, I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I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 (diet) 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BodyText"/>
      </w:pPr>
      <w:r>
        <w:t xml:space="preserve">In the previous lecture, we discussed how assuming equal variances may not be the best approach for this dataset. Therefore, I suggest trying the example with</w:t>
      </w:r>
      <w:r>
        <w:t xml:space="preserve"> </w:t>
      </w:r>
      <w:r>
        <w:rPr>
          <w:rStyle w:val="VerbatimChar"/>
        </w:rPr>
        <w:t xml:space="preserve">var.equal = FALSE</w:t>
      </w:r>
      <w:r>
        <w:t xml:space="preserve"> </w:t>
      </w:r>
      <w:r>
        <w:t xml:space="preserve">to observe how the results change.</w:t>
      </w:r>
    </w:p>
    <w:p>
      <w:pPr>
        <w:pStyle w:val="BodyText"/>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 n1 + n2 - 2, which we covered in the confidence interval lecture. If unequal variances are used, fractional degrees of freedom may be obtained.</w:t>
      </w:r>
    </w:p>
    <w:p>
      <w:pPr>
        <w:pStyle w:val="BodyText"/>
      </w:pPr>
      <w:r>
        <w:t xml:space="preserve">The output also provides the confidence interval, which is always useful to examine when performing a hypothesis test.</w:t>
      </w:r>
    </w:p>
    <w:p>
      <w:pPr>
        <w:pStyle w:val="BodyText"/>
      </w:pPr>
      <w:r>
        <w:t xml:space="preserve">In the next lecture,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Let’s now consider a simple example of hypothesis testing that does not involve a normal or t distribution.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w:t>
      </w:r>
    </w:p>
    <w:p>
      <w:pPr>
        <w:pStyle w:val="BodyText"/>
      </w:pPr>
      <w:r>
        <w:t xml:space="preserve">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I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t is worth mentioning that 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p>
      <w:pPr>
        <w:pStyle w:val="BodyText"/>
      </w:pPr>
      <w:r>
        <w:t xml:space="preserve">I look forward to the next lecture where we will delve into p-values. It will solidify these concepts and make the execution of hypothesis tests a bit more straightforward.</w:t>
      </w:r>
    </w:p>
    <w:bookmarkEnd w:id="99"/>
    <w:bookmarkEnd w:id="100"/>
    <w:bookmarkStart w:id="101" w:name="p-values"/>
    <w:p>
      <w:pPr>
        <w:pStyle w:val="Heading2"/>
      </w:pPr>
      <w:r>
        <w:rPr>
          <w:rStyle w:val="SectionNumber"/>
        </w:rPr>
        <w:t xml:space="preserve">3.2</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w:t>
      </w:r>
    </w:p>
    <w:p>
      <w:pPr>
        <w:pStyle w:val="BodyText"/>
      </w:pPr>
      <w:r>
        <w:t xml:space="preserve">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w:t>
      </w:r>
    </w:p>
    <w:p>
      <w:pPr>
        <w:pStyle w:val="BodyText"/>
      </w:pPr>
      <w:r>
        <w:t xml:space="preserve">Hello, I’m Brian Caffo, and this lecture is about p-values in the statistical inference Coursera class as part of our data science specialization. I co-teach this class with my colleagues Jeff Leek and Roger Peng, and we are all from the Department of Biostatistics at the Johns Hopkins Bloomberg School of Public Health.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In this class, we will not focus extensively on these controversies. Instead,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Let’s follow a simple three-step approach, and then we will delve into the calculations in the subsequent slide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Let’s discuss p-values with a bit more formalit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To illustrate this concept, let’s consider a numerical example using the t-statistic and a simple t-test. Suppose we want to test the null hypothesis mu = mu_0 versus the alternative hypothesis mu &gt; mu_0. If our calculated t-statistic is 2.5 with 15 degrees of freedom, we can determine the probability of obtaining a t-statistic as large as 2.5 in this scenario. By calculating pt(2.5, 15, lower.tail = false), we find that the probability is approximately 1%.</w:t>
      </w:r>
    </w:p>
    <w:p>
      <w:pPr>
        <w:pStyle w:val="BodyText"/>
      </w:pPr>
      <w:r>
        <w:t xml:space="preserve">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 Let’s explore this concept briefly.</w:t>
      </w:r>
    </w:p>
    <w:p>
      <w:pPr>
        <w:pStyle w:val="BodyText"/>
      </w:pPr>
      <w:r>
        <w:t xml:space="preserve">Consider an example where our test statistic is 2 for the null hypothesis mu = 30 versus the alternative hypothesis mu &gt; 30.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w:t>
      </w:r>
    </w:p>
    <w:p>
      <w:pPr>
        <w:pStyle w:val="BodyText"/>
      </w:pPr>
      <w:r>
        <w:t xml:space="preserve">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It’s worth noting that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I would like to caution that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In a previous class, we discussed an example that illustrates the concept of p-values, and I’d like to revisit it now that we have a better understanding. Let’s consider the scenario of gender assignment for children, treating it as a coin flip for a specific couple. Suppose you have a friend who has had seven girls out of eight kids, and you want to determine the probability that the coin lands on a girl, denoted by p. We are interested in testing whether p is equal to 0.5 or greater than 0.5, with the null hypothesis H0: p = 0.5 and the alternative hypothesis Ha: p &gt; 0.5.</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 p is 0.5. This calculation yields a p-value of approximately 3.5%. Alternatively, you can use the pbinom function to directly calculate the p-value, resulting in the same value. If we were conducting a hypothesis test, we would reject the null hypothesis at a 5% level and also at a 4% level. However, we would not reject it at a type 1 error rate of 3%.</w:t>
      </w:r>
    </w:p>
    <w:p>
      <w:pPr>
        <w:pStyle w:val="BodyText"/>
      </w:pPr>
      <w:r>
        <w:t xml:space="preserve">It’s important to note that 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Now let’s move on to a Poisson example.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 lambda (the rate) is 0.05, while the alternative hypothesis suggests that lambda is greater than 0.05. In this case, we want to determine the probability of observing 10 or more infections if the true infection rate for 100 person-days at risk is 5. Using the ppois function in R, we calculate the upper tail probability. Due to a quirk in R’s syntax, we need to input 9 instead of 10 as the value and set lower.tail = FALSE to obtain the probability of strictly greater than 9. 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01"/>
    <w:bookmarkStart w:id="102" w:name="knitr"/>
    <w:p>
      <w:pPr>
        <w:pStyle w:val="Heading2"/>
      </w:pPr>
      <w:r>
        <w:rPr>
          <w:rStyle w:val="SectionNumber"/>
        </w:rPr>
        <w:t xml:space="preserve">3.3</w:t>
      </w:r>
      <w:r>
        <w:tab/>
      </w:r>
      <w:r>
        <w:t xml:space="preserve">Knitr</w:t>
      </w:r>
    </w:p>
    <w:p>
      <w:pPr>
        <w:pStyle w:val="FirstParagraph"/>
      </w:pPr>
      <w:r>
        <w:t xml:space="preserve">For the course project, you’ll need to use knitr. In the following video, I give you just enough knitr to do the project. If you haven’t already, Roger Peng’s course on Reproducible Research covers knitr quite well.</w:t>
      </w:r>
    </w:p>
    <w:p>
      <w:pPr>
        <w:pStyle w:val="BodyText"/>
      </w:pPr>
      <w:r>
        <w:t xml:space="preserve">Hello everyone! In this brief tutorial, I’ll walk you through the basics of using Knitr for your art project, which you’ll be submitting as part of your assignments. I’ll be demonstrating the process using RStudio. So let’s get started.</w:t>
      </w:r>
    </w:p>
    <w:p>
      <w:pPr>
        <w:pStyle w:val="BodyText"/>
      </w:pPr>
      <w:r>
        <w:t xml:space="preserve">First, 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p>
    <w:p>
      <w:pPr>
        <w:pStyle w:val="BodyText"/>
      </w:pP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I’ll highlight a few essential ones. The</w:t>
      </w:r>
      <w:r>
        <w:t xml:space="preserve"> </w:t>
      </w:r>
      <w:r>
        <w:t xml:space="preserve">“</w:t>
      </w:r>
      <w:r>
        <w:t xml:space="preserve">cache</w:t>
      </w:r>
      <w:r>
        <w:t xml:space="preserve">”</w:t>
      </w:r>
      <w:r>
        <w:t xml:space="preserve"> </w:t>
      </w:r>
      <w:r>
        <w:t xml:space="preserve">option determines whether R should store the code’s results. Another useful option is</w:t>
      </w:r>
      <w:r>
        <w:t xml:space="preserve"> </w:t>
      </w:r>
      <w:r>
        <w:t xml:space="preserve">“</w:t>
      </w:r>
      <w:r>
        <w:t xml:space="preserve">eval,</w:t>
      </w:r>
      <w:r>
        <w:t xml:space="preserve">”</w:t>
      </w:r>
      <w:r>
        <w:t xml:space="preserve"> </w:t>
      </w:r>
      <w:r>
        <w:t xml:space="preserve">which specifies whether the code should be evaluated or simply displayed in the document. You can choose to display code with results or hide code using the</w:t>
      </w:r>
      <w:r>
        <w:t xml:space="preserve"> </w:t>
      </w:r>
      <w:r>
        <w:t xml:space="preserve">“</w:t>
      </w:r>
      <w:r>
        <w:t xml:space="preserve">results</w:t>
      </w:r>
      <w:r>
        <w:t xml:space="preserve">”</w:t>
      </w:r>
      <w:r>
        <w:t xml:space="preserve"> </w:t>
      </w:r>
      <w:r>
        <w:t xml:space="preserve">option. Additionally, the</w:t>
      </w:r>
      <w:r>
        <w:t xml:space="preserve"> </w:t>
      </w:r>
      <w:r>
        <w:t xml:space="preserve">“</w:t>
      </w:r>
      <w:r>
        <w:t xml:space="preserve">echo</w:t>
      </w:r>
      <w:r>
        <w:t xml:space="preserve">”</w:t>
      </w:r>
      <w:r>
        <w:t xml:space="preserve"> </w:t>
      </w:r>
      <w:r>
        <w:t xml:space="preserve">option controls whether the code is displayed or not.</w:t>
      </w:r>
    </w:p>
    <w:p>
      <w:pPr>
        <w:pStyle w:val="BodyText"/>
      </w:pPr>
      <w:r>
        <w:t xml:space="preserve">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t xml:space="preserve">“</w:t>
      </w:r>
      <w:r>
        <w:t xml:space="preserve">Code</w:t>
      </w:r>
      <w:r>
        <w:t xml:space="preserv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 for your art project.</w:t>
      </w:r>
    </w:p>
    <w:bookmarkEnd w:id="102"/>
    <w:bookmarkStart w:id="103" w:name="practical-r-exercises-in-swirl-2"/>
    <w:p>
      <w:pPr>
        <w:pStyle w:val="Heading2"/>
      </w:pPr>
      <w:r>
        <w:rPr>
          <w:rStyle w:val="SectionNumber"/>
        </w:rPr>
        <w:t xml:space="preserve">3.4</w:t>
      </w:r>
      <w:r>
        <w:tab/>
      </w:r>
      <w:r>
        <w:t xml:space="preserve">Practical R Exercises in swirl</w:t>
      </w:r>
    </w:p>
    <w:bookmarkEnd w:id="103"/>
    <w:bookmarkEnd w:id="104"/>
    <w:bookmarkStart w:id="107"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Type II error). Or we might think about the probability of rejecting the null when it is false. This is called Power = 1 - Type II error. We don’t have as much control over this probability, since we’ve spent all of our flexibility guaranteeing that the Type I error rate is small.</w:t>
      </w:r>
    </w:p>
    <w:p>
      <w:pPr>
        <w:pStyle w:val="BodyText"/>
      </w:pPr>
      <w:r>
        <w:t xml:space="preserve">One avenue for the control of power is at the design phase. There, assuming our finances let us, we can pick a large enough sample size so that we’d be likely to reject if the alternative is true. Thus the most frequent use of power is to help us design studies.</w:t>
      </w:r>
      <w:r>
        <w:t xml:space="preserve"> </w:t>
      </w:r>
      <w:r>
        <w:t xml:space="preserve">## Power</w:t>
      </w:r>
    </w:p>
    <w:p>
      <w:pPr>
        <w:pStyle w:val="BodyText"/>
      </w:pPr>
      <w:r>
        <w:t xml:space="preserve">Hello, I’m Brian Caffo, and in this lecture, we’ll be discussing the concept of power. Power refers to the probability of rejecting the null hypothesis when it is actually false. As the name suggests, having more power is desirable. Interestingly, power becomes more significant when we fail to reject the null hypothesis than when we do reject it. Let me explain further.</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w:t>
      </w:r>
    </w:p>
    <w:p>
      <w:pPr>
        <w:pStyle w:val="BodyText"/>
      </w:pPr>
      <w:r>
        <w:t xml:space="preserve">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Now, let’s cover a couple more details. A type II error, also known as a beta error, is the failure to reject a false null hypothesis. It is undesirable because it means missing a true effect or relationship. Power is simply 1 minus beta, representing the probability of correctly rejecting the null hypothesis. In hypothesis testing, the two crucial quantities are the type I error rate (alpha) and the type II error rate (beta). However, we often discuss power (1 minus beta) rather than beta itself.</w:t>
      </w:r>
    </w:p>
    <w:p>
      <w:pPr>
        <w:pStyle w:val="BodyText"/>
      </w:pPr>
      <w:r>
        <w:t xml:space="preserve">To illustrate this concept, let’s consider a conceptual example before diving into specific numerical examples. Suppose we are interested in testing the mean respiratory disturbance index (RDI) in a specific population of obese subjects. We want to compare whether the mean RDI (mu) is equal to 30 or greater than 30. We calculate a t-statistic, which follows a t-distribution under the null hypothesis assumption. By calculating the probability of obtaining a t-statistic larger than the upper quantile of the t-distribution at the significance level alpha, we determine the probability of rejecting the null hypothesis under the assumption that mu equals 30. This probability corresponds to alpha.</w:t>
      </w:r>
    </w:p>
    <w:p>
      <w:pPr>
        <w:pStyle w:val="BodyText"/>
      </w:pPr>
      <w:r>
        <w:t xml:space="preserve">Power, on the other hand, is calculated similarly but with the alternative hypothesis in mind. Instead of plugging in mu equals 30, we use a value greater than 30. Power represents the probability of correctly rejecting the null hypothesis when the true mean (mu) is greater than 30. If we consider a larger mu,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p>
      <w:pPr>
        <w:pStyle w:val="BodyText"/>
      </w:pPr>
      <w:r>
        <w:t xml:space="preserve">I hope this clarifies the concept of power and its relationship with the null and alternative hypotheses.</w:t>
      </w:r>
    </w:p>
    <w:bookmarkStart w:id="105" w:name="calculating-power"/>
    <w:p>
      <w:pPr>
        <w:pStyle w:val="Heading3"/>
      </w:pPr>
      <w:r>
        <w:rPr>
          <w:rStyle w:val="SectionNumber"/>
        </w:rPr>
        <w:t xml:space="preserve">4.0.1</w:t>
      </w:r>
      <w:r>
        <w:tab/>
      </w:r>
      <w:r>
        <w:t xml:space="preserve">Calculating Power</w:t>
      </w:r>
    </w:p>
    <w:p>
      <w:pPr>
        <w:pStyle w:val="FirstParagraph"/>
      </w:pPr>
      <w:r>
        <w:t xml:space="preserve">Let’s assume that our sample is exactly normally distributed. We can make this assumption either because we have a large sample size and can apply the central limit theorem, or we can simply assume that the underlying population is normally distributed. For the sake of argument, let’s assume that the sample mean (X bar) is normally distributed, and the population standard deviation (sigma) is known.</w:t>
      </w:r>
    </w:p>
    <w:p>
      <w:pPr>
        <w:pStyle w:val="BodyText"/>
      </w:pPr>
      <w:r>
        <w:t xml:space="preserve">In this scenario, we would reject the null hypothesis if our z-statistic, (X bar - 30) divided by its standard error, is greater than the upper quantile of the standard normal distribution at a significance level of alpha. Alternatively, we can state that we will reject the null hypothesis if X bar is greater than 30 plus the product of the z quantile and the standard error of the mean.</w:t>
      </w:r>
    </w:p>
    <w:p>
      <w:pPr>
        <w:pStyle w:val="BodyText"/>
      </w:pPr>
      <w:r>
        <w:t xml:space="preserve">Under the null hypothesis, X bar follows a normal distribution with a mean equal to the hypothesized value (mu naught), in this case, 30, and a variance equal to sigma squared divided by the sample size (N). Under the alternative hypothesis, X bar still follows a normal distribution, but with the only difference being the mean is now mu a (the value under the alternative).</w:t>
      </w:r>
    </w:p>
    <w:p>
      <w:pPr>
        <w:pStyle w:val="BodyText"/>
      </w:pPr>
      <w:r>
        <w:t xml:space="preserve">We can easily calculate the power using the R programming language. By taking the pnorm (normal probability) of the probability of obtaining a sample mean greater than or equal to mu naught plus z times sigma divided by the square root of N, where the probability is calculated with mu equal to mu a, we can determine the power.</w:t>
      </w:r>
    </w:p>
    <w:p>
      <w:pPr>
        <w:pStyle w:val="BodyText"/>
      </w:pPr>
      <w:r>
        <w:t xml:space="preserve">Let’s consider a specific example. Suppose someone wants to conduct a study to test whether the mean (mu) for a specific population is 30 or greater. They are interested in detecting a difference as large as 32, with a sample size (N) of 16, and a known standard deviation (sigma) of 4. We can plug in these values and calculate the power. When we set mu equal to mu naught (30), the power is 5%. However, when we set mu equal to mu a (32), the power increases to 64%. This means there is a 64% probability of detecting a mean as large as 32 or larger if we conduct the experiment.</w:t>
      </w:r>
    </w:p>
    <w:p>
      <w:pPr>
        <w:pStyle w:val="BodyText"/>
      </w:pPr>
      <w:r>
        <w:t xml:space="preserve">By plotting the power curves, which represent the power as a function of mu a, with different sample sizes (N) shown in different colors, we can observe interesting patterns. As mu a gets larger, the power increases, which indicates a higher likelihood of detecting a larger difference. Additionally, as the sample size (N) increases, the curves shift upwards and reach higher power levels earlier. This aligns with our expectation that collecting more data increases the likelihood of detecting a specific effect.</w:t>
      </w:r>
    </w:p>
    <w:p>
      <w:pPr>
        <w:pStyle w:val="BodyText"/>
      </w:pPr>
      <w:r>
        <w:t xml:space="preserve">We can use RStudio’s manipulate function to explore power in relation to the two normal distributions. By defining parameters such as mu naught, plotting functions, and using sliders to vary the parameters, we can visually evaluate the power and observe how it changes with different values.</w:t>
      </w:r>
    </w:p>
    <w:p>
      <w:pPr>
        <w:pStyle w:val="BodyText"/>
      </w:pPr>
      <w:r>
        <w:t xml:space="preserve">Before we delve into using the manipulate function, let’s first discuss the two plots presented. The parameters are currently set to the values used in the previous calculations: sigma = 4, mu a = 32, n = 16, and alpha = 5%. The first plot illustrates the distribution of the sample mean under the null hypothesis. It is centered at 30 with a variance of sigma squared divided by n.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 1 minus power corresponds to the type II error rate. Now let’s explore the effects of manipulating the parameters. If we decrease the significance level (alpha), the black line moves to the right, making it harder to reject the null hypothesis and resulting in lower power. Conversely, increasing alpha leads to better power but also increases the type I error rate. When we decrease sigma (the standard deviation), the black line moves downward. With less variability in the sample mean, the probability of rejecting the null hypothesis (power) approaches 100%. Conversely, increasing sigma decreases power because there is more noise in the measurements. Adjusting the mean under the alternative hypothesis (mu a) shifts the black line accordingly. As mu a 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Let’s recap the scenario when testing the alternative hypothesis, specifically focusing on the case where mu is greater than mu0. To express power in terms of 1 minus beta (where beta represents the type II error rate), we can use the equation:</w:t>
      </w:r>
    </w:p>
    <w:p>
      <w:pPr>
        <w:pStyle w:val="BodyText"/>
      </w:pPr>
      <w:r>
        <w:t xml:space="preserve">Power = P(x̄ &gt; mu0) + Z * SE</w:t>
      </w:r>
    </w:p>
    <w:p>
      <w:pPr>
        <w:pStyle w:val="BodyText"/>
      </w:pPr>
      <w:r>
        <w:t xml:space="preserve">Here, P(x̄ &gt; mu0) is the probability that the sample mean x̄ is larger than mu0, calculated under the assumption that mu equals mu a (the mean under the alternative hypothesis). It’s important to note that x̄ follows a normal distribution with mean mu a and variance sigma squared divided by n.</w:t>
      </w:r>
    </w:p>
    <w:p>
      <w:pPr>
        <w:pStyle w:val="BodyText"/>
      </w:pPr>
      <w:r>
        <w:t xml:space="preserve">The key point to highlight is that in this equation, mu a, sigma, n, and beta are the unknowns, while mu0 and usually alpha (the specified type I error rate) are known. By specifying any three of the unknowns, you can solve for the fourth. For example, if you know the desired alternative mean (mu a), the assumed standard deviation (sigma), and the desired sample size (n), you can solve for power. This approach is commonly used in power calculations during trial planning.</w:t>
      </w:r>
    </w:p>
    <w:p>
      <w:pPr>
        <w:pStyle w:val="BodyText"/>
      </w:pPr>
      <w:r>
        <w:t xml:space="preserve">Usually, the main concerns revolve around n (sample size) or beta (desired power). You may want to determine the necessary sample size to achieve a specific power level, or given a fixed sample size, assess the resulting power. However, you can also solve for mu a or sigma depending on your requirements.</w:t>
      </w:r>
    </w:p>
    <w:p>
      <w:pPr>
        <w:pStyle w:val="BodyText"/>
      </w:pPr>
      <w:r>
        <w:t xml:space="preserve">It is expected that at this point in the course, you can apply the concepts discussed for the greater than test to perform a power analysis for the less than test. You can extend the arguments from the previous slides, ensuring to use the appropriate critical value (e.g., z1 - alpha/2) for a two-sided test when testing not equal to mu0.</w:t>
      </w:r>
    </w:p>
    <w:p>
      <w:pPr>
        <w:pStyle w:val="BodyText"/>
      </w:pPr>
      <w:r>
        <w:t xml:space="preserve">Here are some basic rules regarding power:</w:t>
      </w:r>
    </w:p>
    <w:p>
      <w:pPr>
        <w:numPr>
          <w:ilvl w:val="0"/>
          <w:numId w:val="1007"/>
        </w:numPr>
        <w:pStyle w:val="Compact"/>
      </w:pPr>
      <w:r>
        <w:t xml:space="preserve">As alpha (significance level) increases, power also increases. The power of a one-sided test is greater than the power of the corresponding two-sided test.</w:t>
      </w:r>
    </w:p>
    <w:p>
      <w:pPr>
        <w:numPr>
          <w:ilvl w:val="0"/>
          <w:numId w:val="1007"/>
        </w:numPr>
        <w:pStyle w:val="Compact"/>
      </w:pPr>
      <w:r>
        <w:t xml:space="preserve">The further mu a (mean under the alternative hypothesis) is from mu0, the higher the power.</w:t>
      </w:r>
    </w:p>
    <w:p>
      <w:pPr>
        <w:numPr>
          <w:ilvl w:val="0"/>
          <w:numId w:val="1007"/>
        </w:numPr>
        <w:pStyle w:val="Compact"/>
      </w:pPr>
      <w:r>
        <w:t xml:space="preserve">As the sample size (n) increases, the sample mean has less variability, resulting in higher power.</w:t>
      </w:r>
    </w:p>
    <w:p>
      <w:pPr>
        <w:numPr>
          <w:ilvl w:val="0"/>
          <w:numId w:val="1007"/>
        </w:numPr>
        <w:pStyle w:val="Compact"/>
      </w:pPr>
      <w:r>
        <w:t xml:space="preserve">When the standard deviation (sigma)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lides. Those slides were meant to help understand the concepts, assuming we knew sigma and the data followed a Gaussian distribution or could be approximated as such due to the central limit theorem. Personally, I often use the</w:t>
      </w:r>
      <w:r>
        <w:t xml:space="preserve"> </w:t>
      </w:r>
      <w:r>
        <w:t xml:space="preserve">“</w:t>
      </w:r>
      <w:r>
        <w:t xml:space="preserve">power.t.test</w:t>
      </w:r>
      <w:r>
        <w:t xml:space="preserve">”</w:t>
      </w:r>
      <w:r>
        <w:t xml:space="preserve"> </w:t>
      </w:r>
      <w:r>
        <w:t xml:space="preserve">function in R to calculate power. So, let’s discuss t-test power before explaining how to use</w:t>
      </w:r>
      <w:r>
        <w:t xml:space="preserve"> </w:t>
      </w:r>
      <w:r>
        <w:t xml:space="preserve">“</w:t>
      </w:r>
      <w:r>
        <w:t xml:space="preserve">power.t.test</w:t>
      </w:r>
      <w:r>
        <w:t xml:space="preserve">”</w:t>
      </w:r>
      <w:r>
        <w:t xml:space="preserve">.</w:t>
      </w:r>
    </w:p>
    <w:p>
      <w:pPr>
        <w:pStyle w:val="BodyText"/>
      </w:pPr>
      <w:r>
        <w:t xml:space="preserve">The argument for t-test power is similar to what we did for the normal distribution case. We reject the null hypothesis if our test statistic, (x̄ - mu0) divided by the estimated standard error, exceeds a t quantile instead of a z quantile since we are dealing with a t-test. However, when calculating power, this is done under the assumption that mu equals mu a (the value under the alternative hypothesis), not mu0. It is important to note that the statistic (x̄ - mu0) divided by the standard error does not follow a t-distribution if the true mean is not mu0. Instead, it follows something called the non-central t-distribution, which we won’t cover here. Thus, evaluating the non-central t-distribution is necessary to calculate power.</w:t>
      </w:r>
    </w:p>
    <w:p>
      <w:pPr>
        <w:pStyle w:val="BodyText"/>
      </w:pPr>
      <w:r>
        <w:t xml:space="preserve">The</w:t>
      </w:r>
      <w:r>
        <w:t xml:space="preserve"> </w:t>
      </w:r>
      <w:r>
        <w:t xml:space="preserve">“</w:t>
      </w:r>
      <w:r>
        <w:t xml:space="preserve">power.t.test</w:t>
      </w:r>
      <w:r>
        <w:t xml:space="preserve">”</w:t>
      </w:r>
      <w:r>
        <w:t xml:space="preserve"> </w:t>
      </w:r>
      <w:r>
        <w:t xml:space="preserve">function allows you to calculate power by evaluating the non-central t-distribution. Similar to before, you have some known parameters like mu0 and alpha, and some unknown parameters like mu a, sigma, and n. By omitting one of the unknown parameters and specifying the others,</w:t>
      </w:r>
      <w:r>
        <w:t xml:space="preserve"> </w:t>
      </w:r>
      <w:r>
        <w:t xml:space="preserve">“</w:t>
      </w:r>
      <w:r>
        <w:t xml:space="preserve">power.t.test</w:t>
      </w:r>
      <w:r>
        <w:t xml:space="preserve">”</w:t>
      </w:r>
      <w:r>
        <w:t xml:space="preserve"> </w:t>
      </w:r>
      <w:r>
        <w:t xml:space="preserve">will solve for the omitted parameter.</w:t>
      </w:r>
    </w:p>
    <w:p>
      <w:pPr>
        <w:pStyle w:val="BodyText"/>
      </w:pPr>
      <w:r>
        <w:t xml:space="preserve">Let’s go through some examples of using</w:t>
      </w:r>
      <w:r>
        <w:t xml:space="preserve"> </w:t>
      </w:r>
      <w:r>
        <w:t xml:space="preserve">“</w:t>
      </w:r>
      <w:r>
        <w:t xml:space="preserve">power.t.test</w:t>
      </w:r>
      <w:r>
        <w:t xml:space="preserve">”</w:t>
      </w:r>
      <w:r>
        <w:t xml:space="preserve"> </w:t>
      </w:r>
      <w:r>
        <w:t xml:space="preserve">to calculate power, sample size, or the minimum detectable difference. In the examples, we specify n, delta (difference in means), and the standard deviation to calculate power. For instance, if we specify n, how different mu a is from mu0, and give it a standard deviation, we can obtain the power using the</w:t>
      </w:r>
      <w:r>
        <w:t xml:space="preserve"> </w:t>
      </w:r>
      <w:r>
        <w:t xml:space="preserve">“</w:t>
      </w:r>
      <w:r>
        <w:t xml:space="preserve">power.t.test</w:t>
      </w:r>
      <w:r>
        <w:t xml:space="preserve">”</w:t>
      </w:r>
      <w:r>
        <w:t xml:space="preserve"> </w:t>
      </w:r>
      <w:r>
        <w:t xml:space="preserve">function. The resulting power is dependent on the effect size, which is the difference between mu0 and mu a divided by the standard deviation. The effect size is the key factor driving the power calculation.</w:t>
      </w:r>
    </w:p>
    <w:p>
      <w:pPr>
        <w:pStyle w:val="BodyText"/>
      </w:pPr>
      <w:r>
        <w:t xml:space="preserve">We can also calculate sample size by providing the desired power to</w:t>
      </w:r>
      <w:r>
        <w:t xml:space="preserve"> </w:t>
      </w:r>
      <w:r>
        <w:t xml:space="preserve">“</w:t>
      </w:r>
      <w:r>
        <w:t xml:space="preserve">power.t.test</w:t>
      </w:r>
      <w:r>
        <w:t xml:space="preserve">”</w:t>
      </w:r>
      <w:r>
        <w:t xml:space="preserve">. 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 delta and the standard deviation.</w:t>
      </w:r>
    </w:p>
    <w:p>
      <w:pPr>
        <w:pStyle w:val="BodyText"/>
      </w:pPr>
      <w:r>
        <w:t xml:space="preserve">Now, I’ll leave you with an exercise. For example, you can omit the delta parameter and input a specific sample size (n) into the</w:t>
      </w:r>
      <w:r>
        <w:t xml:space="preserve"> </w:t>
      </w:r>
      <w:r>
        <w:t xml:space="preserve">“</w:t>
      </w:r>
      <w:r>
        <w:t xml:space="preserve">power.t.test</w:t>
      </w:r>
      <w:r>
        <w:t xml:space="preserve">”</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Personally, I typically use</w:t>
      </w:r>
      <w:r>
        <w:t xml:space="preserve"> </w:t>
      </w:r>
      <w:r>
        <w:t xml:space="preserve">“</w:t>
      </w:r>
      <w:r>
        <w:t xml:space="preserve">power.t.test</w:t>
      </w:r>
      <w:r>
        <w:t xml:space="preserve">”</w:t>
      </w:r>
      <w:r>
        <w:t xml:space="preserve"> </w:t>
      </w:r>
      <w:r>
        <w:t xml:space="preserve">as my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05"/>
    <w:bookmarkStart w:id="106" w:name="multiple-comparisons"/>
    <w:p>
      <w:pPr>
        <w:pStyle w:val="Heading2"/>
      </w:pPr>
      <w:r>
        <w:rPr>
          <w:rStyle w:val="SectionNumber"/>
        </w:rPr>
        <w:t xml:space="preserve">4.1</w:t>
      </w:r>
      <w:r>
        <w:tab/>
      </w:r>
      <w:r>
        <w:t xml:space="preserve">Multiple Comparisons</w:t>
      </w:r>
    </w:p>
    <w:p>
      <w:pPr>
        <w:pStyle w:val="FirstParagraph"/>
      </w:pPr>
      <w:r>
        <w:t xml:space="preserve">And today, we have a special guest lecturer, Jeff Leek. Unfortunately, I don’t have a picture of Jeff, so let’s just imagine him looking something like this. Jeff is known for his contributions to the field, including shaping rules on the internet. Now, I’ll hand it over to him. [SOUND]</w:t>
      </w:r>
    </w:p>
    <w:p>
      <w:pPr>
        <w:pStyle w:val="BlockText"/>
      </w:pPr>
      <w:r>
        <w:t xml:space="preserve">This video focuses on the topic of multiple testing. We discussed hypothesis testing earlier in the course, and I mentioned the importance of correcting for multiple tests to avoid deceiving ourselves. In this lecture,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that I will demonstrate shortly.</w:t>
      </w:r>
    </w:p>
    <w:p>
      <w:pPr>
        <w:pStyle w:val="FirstParagraph"/>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w:t>
      </w:r>
    </w:p>
    <w:p>
      <w:pPr>
        <w:pStyle w:val="BodyText"/>
      </w:pPr>
      <w:r>
        <w:t xml:space="preserve">Suppose we want to investigate whether jelly beans cause acne.</w:t>
      </w:r>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w:t>
      </w:r>
    </w:p>
    <w:p>
      <w:pPr>
        <w:pStyle w:val="BodyText"/>
      </w:pPr>
      <w:r>
        <w:t xml:space="preserve">I have been using p-values and hypothesis testing as interchangeable terms, but they are not exactly the same. To illustrate this, let’s consider a hypothesis test for a parameter, beta, where we want to determine if it equals zero or not.</w:t>
      </w:r>
    </w:p>
    <w:p>
      <w:pPr>
        <w:pStyle w:val="BodyText"/>
      </w:pPr>
      <w:r>
        <w:t xml:space="preserve">For instance, 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 beta equals zero and conclude that beta is not equal to zero. If the p-value is above the threshold, we fail to reject the null hypothesis and state that beta equals zero. This is the essence of a hypothesis test.</w:t>
      </w:r>
    </w:p>
    <w:p>
      <w:pPr>
        <w:pStyle w:val="BodyText"/>
      </w:pPr>
      <w:r>
        <w:t xml:space="preserve">In the context of hypothesis testing, we have a table of possible outcomes. Each row represents a specific claim about beta (equal to zero or not equal to zero), while each column represents the true state of the world (beta equals zero or not equal to zero). When conducting multiple hypothesis tests, situations where we claim beta is equal to zero but it is actually not fall into one cell, and situations where we claim beta is not equal to zero but it is actually equal to zero fall into another cell. Therefore, there are two types of errors that can occur.</w:t>
      </w:r>
    </w:p>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 linked her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 Bonferroni correction, the oldest multiple testing correction method, can be used for this purpose. The basic idea is to calculate the p-values normally and then adjust the alpha level. By dividing the original alpha by the number of hypothesis tests performed (e.g., alpha divided by 10 if there are 10 tests), a new alpha level is obtained. Any p-values below this new alpha 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 alpha, it means that you expect alpha percent of the claimed discoveries to be false. To apply the FDR correction, calculate the p-values normally and arrange them in ascending order. Each p-value is annotated with its rank (e.g., the smallest p-value is labeled as (1)).</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Now, let’s consider an example to demonstrate how these significance calculations are performed and how different corrections affect the results.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w:t>
      </w:r>
    </w:p>
    <w:p>
      <w:pPr>
        <w:pStyle w:val="BodyText"/>
      </w:pPr>
      <w:r>
        <w:t xml:space="preserve">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w:t>
      </w:r>
    </w:p>
    <w:p>
      <w:pPr>
        <w:pStyle w:val="BodyText"/>
      </w:pPr>
      <w:r>
        <w:t xml:space="preserve">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Let’s consider an example using the Bonferroni correction to illustrate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 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p>
    <w:p>
      <w:pPr>
        <w:pStyle w:val="BodyText"/>
      </w:pPr>
      <w:r>
        <w:t xml:space="preserve">To address this, we can adjust the p-values and apply corrections like the Bonferroni correction or the Benjamini-Hochberg correction for controlling the false discovery rate. Using the P.adjust function in R, the p-values are adjusted accordingly. 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I will have a relationship between the two variables 50% of the time. To simulate this, I generate 1,000 sets of y and x variables. For the first 500 sets, the y values are independent of x, while for the last 500 sets, the y values have a mean equal to 2 times x, indicating a relationship between y and x. I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BodyText"/>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BodyText"/>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I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pStyle w:val="BodyText"/>
      </w:pPr>
      <w:r>
        <w:t xml:space="preserve">Lastly, if you’re interested in delving deeper into multiple testing, I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Hello, I’m Brian Caffo, and I’d like to welcome you to the Resampled Inference lectures, which are part of the Coursera Inference class in the Data Science specialization. 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Initially, I thought it came from the character Baron Munchausen, popularized by the Monty Python movie. However, it appears that the phrase predates that. Nonetheless, 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w:t>
      </w:r>
    </w:p>
    <w:p>
      <w:pPr>
        <w:pStyle w:val="BodyText"/>
      </w:pPr>
      <w:r>
        <w:t xml:space="preserve">The bootstrap method is both important and liberating, aligning well with the spirit of data science. To illustrate its usefulness, let’s consider an example. Imagine we want to evaluate the behavior of the average of 50 die rolls. The population distribution is depicted by the equally weighted bars representing the numbers one through six. 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w:t>
      </w:r>
    </w:p>
    <w:p>
      <w:pPr>
        <w:pStyle w:val="BodyText"/>
      </w:pPr>
      <w:r>
        <w:t xml:space="preserve">For certain statistics like the average, we have some knowledge about their distribution, such as the centering around the population mean and the variance being equal to sigma squared divided by n. However, I will focus on the average initially to demonstrate how the bootstrap method extends to other statistics beyond the average.</w:t>
      </w:r>
    </w:p>
    <w:p>
      <w:pPr>
        <w:pStyle w:val="BodyText"/>
      </w:pPr>
      <w:r>
        <w:t xml:space="preserve">Now, let’s 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w:t>
      </w:r>
    </w:p>
    <w:p>
      <w:pPr>
        <w:pStyle w:val="BodyText"/>
      </w:pPr>
      <w:r>
        <w:t xml:space="preserve">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r>
        <w:t xml:space="preserve"> </w:t>
      </w:r>
      <w:r>
        <w:t xml:space="preserve">Now, let’s explore the data using the R programming language and specifically the</w:t>
      </w:r>
      <w:r>
        <w:t xml:space="preserve"> </w:t>
      </w:r>
      <w:r>
        <w:t xml:space="preserve">“</w:t>
      </w:r>
      <w:r>
        <w:t xml:space="preserve">father.son</w:t>
      </w:r>
      <w:r>
        <w:t xml:space="preserve">”</w:t>
      </w:r>
      <w:r>
        <w:t xml:space="preserve"> </w:t>
      </w:r>
      <w:r>
        <w:t xml:space="preserve">dataset. To simplify the process, I will define the variable</w:t>
      </w:r>
      <w:r>
        <w:t xml:space="preserve"> </w:t>
      </w:r>
      <w:r>
        <w:t xml:space="preserve">“</w:t>
      </w:r>
      <w:r>
        <w:t xml:space="preserve">x</w:t>
      </w:r>
      <w:r>
        <w:t xml:space="preserve">”</w:t>
      </w:r>
      <w:r>
        <w:t xml:space="preserve"> </w:t>
      </w:r>
      <w:r>
        <w:t xml:space="preserve">to represent the sons’ heights from the dataset. We’ll denote</w:t>
      </w:r>
      <w:r>
        <w:t xml:space="preserve"> </w:t>
      </w:r>
      <w:r>
        <w:t xml:space="preserve">“</w:t>
      </w:r>
      <w:r>
        <w:t xml:space="preserve">n</w:t>
      </w:r>
      <w:r>
        <w:t xml:space="preserve">”</w:t>
      </w:r>
      <w:r>
        <w:t xml:space="preserve"> </w:t>
      </w:r>
      <w:r>
        <w:t xml:space="preserve">as the number of observations, and for our bootstrapping procedure, we will perform 10,000 bootstrap resamples.</w:t>
      </w:r>
    </w:p>
    <w:p>
      <w:pPr>
        <w:pStyle w:val="BodyText"/>
      </w:pPr>
      <w:r>
        <w:t xml:space="preserve">First, we will use the</w:t>
      </w:r>
      <w:r>
        <w:t xml:space="preserve"> </w:t>
      </w:r>
      <w:r>
        <w:t xml:space="preserve">“</w:t>
      </w:r>
      <w:r>
        <w:t xml:space="preserve">sample</w:t>
      </w:r>
      <w:r>
        <w:t xml:space="preserve">”</w:t>
      </w:r>
      <w:r>
        <w:t xml:space="preserve"> </w:t>
      </w:r>
      <w:r>
        <w:t xml:space="preserve">command. When I specify</w:t>
      </w:r>
      <w:r>
        <w:t xml:space="preserve"> </w:t>
      </w:r>
      <w:r>
        <w:t xml:space="preserve">“</w:t>
      </w:r>
      <w:r>
        <w:t xml:space="preserve">sample(x, n, replace = TRUE)</w:t>
      </w:r>
      <w:r>
        <w:t xml:space="preserve">”</w:t>
      </w:r>
      <w:r>
        <w:t xml:space="preserve">, it means that we draw a sample of size</w:t>
      </w:r>
      <w:r>
        <w:t xml:space="preserve"> </w:t>
      </w:r>
      <w:r>
        <w:t xml:space="preserve">“</w:t>
      </w:r>
      <w:r>
        <w:t xml:space="preserve">n</w:t>
      </w:r>
      <w:r>
        <w:t xml:space="preserve">”</w:t>
      </w:r>
      <w:r>
        <w:t xml:space="preserve"> </w:t>
      </w:r>
      <w:r>
        <w:t xml:space="preserve">from the variable</w:t>
      </w:r>
      <w:r>
        <w:t xml:space="preserve"> </w:t>
      </w:r>
      <w:r>
        <w:t xml:space="preserve">“</w:t>
      </w:r>
      <w:r>
        <w:t xml:space="preserve">x</w:t>
      </w:r>
      <w:r>
        <w:t xml:space="preserve">”</w:t>
      </w:r>
      <w:r>
        <w:t xml:space="preserve"> </w:t>
      </w:r>
      <w:r>
        <w:t xml:space="preserve">with replacement. 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t xml:space="preserve">“</w:t>
      </w:r>
      <w:r>
        <w:t xml:space="preserve">apply</w:t>
      </w:r>
      <w:r>
        <w:t xml:space="preserve">”</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p>
      <w:pPr>
        <w:pStyle w:val="BodyText"/>
      </w:pPr>
      <w:r>
        <w:t xml:space="preserve">In the following sections, we will discuss the principles of bootstrapping in more detail and further explore this example.</w:t>
      </w:r>
      <w:r>
        <w:t xml:space="preserve"> </w:t>
      </w:r>
      <w:r>
        <w:t xml:space="preserve">### Notes on the bootstrap</w:t>
      </w:r>
      <w:r>
        <w:t xml:space="preserve"> </w:t>
      </w: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w:t>
      </w:r>
    </w:p>
    <w:p>
      <w:pPr>
        <w:pStyle w:val="BodyText"/>
      </w:pPr>
      <w:r>
        <w:t xml:space="preserve">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BodyText"/>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 ggplot, which takes a data frame as input. The resulting plot provides an estimate of the sampling distribution of the median based on the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w:t>
      </w:r>
    </w:p>
    <w:p>
      <w:pPr>
        <w:pStyle w:val="BodyText"/>
      </w:pPr>
      <w:r>
        <w:t xml:space="preserve">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r>
        <w:t xml:space="preserve"> </w:t>
      </w:r>
      <w:r>
        <w:t xml:space="preserve">### Permutation tests</w:t>
      </w:r>
      <w:r>
        <w:t xml:space="preserve"> </w:t>
      </w:r>
      <w:r>
        <w:t xml:space="preserve">We’ll conclude the class by discussing a highly valuable tool for data scientists known as permutation tests. These tests are particularly useful for group comparisons, so let’s start with an example to illustrate their application. 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w:t>
      </w:r>
    </w:p>
    <w:p>
      <w:pPr>
        <w:pStyle w:val="BodyText"/>
      </w:pPr>
      <w:r>
        <w:t xml:space="preserve">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BodyText"/>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alpha).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r>
        <w:t xml:space="preserve"> </w:t>
      </w:r>
      <w:r>
        <w:t xml:space="preserve">## Quiz</w:t>
      </w:r>
    </w:p>
    <w:bookmarkEnd w:id="106"/>
    <w:bookmarkEnd w:id="107"/>
    <w:bookmarkStart w:id="115" w:name="about-the-authors"/>
    <w:p>
      <w:pPr>
        <w:pStyle w:val="Heading1"/>
      </w:pPr>
      <w:r>
        <w:t xml:space="preserve">About the Authors</w:t>
      </w:r>
    </w:p>
    <w:p>
      <w:pPr>
        <w:pStyle w:val="FirstParagraph"/>
      </w:pPr>
      <w:r>
        <w:t xml:space="preserve">These credits are based on our</w:t>
      </w:r>
      <w:r>
        <w:t xml:space="preserve"> </w:t>
      </w:r>
      <w:hyperlink r:id="rId1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0">
              <w:r>
                <w:rPr>
                  <w:rStyle w:val="Hyperlink"/>
                </w:rPr>
                <w:t xml:space="preserve">Candace Savonen</w:t>
              </w:r>
            </w:hyperlink>
            <w:r>
              <w:t xml:space="preserve">,</w:t>
            </w:r>
            <w:r>
              <w:t xml:space="preserve"> </w:t>
            </w:r>
            <w:hyperlink r:id="rId111">
              <w:r>
                <w:rPr>
                  <w:rStyle w:val="Hyperlink"/>
                </w:rPr>
                <w:t xml:space="preserve">Carrie Wright</w:t>
              </w:r>
            </w:hyperlink>
            <w:r>
              <w:t xml:space="preserve">,</w:t>
            </w:r>
            <w:r>
              <w:t xml:space="preserve"> </w:t>
            </w:r>
            <w:hyperlink r:id="rId11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2">
              <w:r>
                <w:rPr>
                  <w:rStyle w:val="Hyperlink"/>
                </w:rPr>
                <w:t xml:space="preserve">Ava Hoffman</w:t>
              </w:r>
            </w:hyperlink>
            <w:r>
              <w:t xml:space="preserve">,</w:t>
            </w:r>
            <w:r>
              <w:t xml:space="preserve"> </w:t>
            </w:r>
            <w:hyperlink r:id="rId110">
              <w:r>
                <w:rPr>
                  <w:rStyle w:val="Hyperlink"/>
                </w:rPr>
                <w:t xml:space="preserve">Candace Savonen</w:t>
              </w:r>
            </w:hyperlink>
          </w:p>
        </w:tc>
      </w:tr>
      <w:tr>
        <w:tc>
          <w:tcPr/>
          <w:p>
            <w:pPr>
              <w:pStyle w:val="Compact"/>
              <w:jc w:val="left"/>
            </w:pPr>
            <w:r>
              <w:t xml:space="preserve">Package Developers (</w:t>
            </w:r>
            <w:hyperlink r:id="rId113">
              <w:r>
                <w:rPr>
                  <w:rStyle w:val="Hyperlink"/>
                </w:rPr>
                <w:t xml:space="preserve">ottrpal</w:t>
              </w:r>
            </w:hyperlink>
            <w:r>
              <w:t xml:space="preserve">)</w:t>
            </w:r>
            <w:r>
              <w:t xml:space="preserve"> </w:t>
            </w:r>
            <w:hyperlink r:id="rId110">
              <w:r>
                <w:rPr>
                  <w:rStyle w:val="Hyperlink"/>
                </w:rPr>
                <w:t xml:space="preserve">Candace Savonen</w:t>
              </w:r>
            </w:hyperlink>
            <w:r>
              <w:t xml:space="preserve">,</w:t>
            </w:r>
            <w:r>
              <w:t xml:space="preserve"> </w:t>
            </w:r>
            <w:hyperlink r:id="rId114">
              <w:r>
                <w:rPr>
                  <w:rStyle w:val="Hyperlink"/>
                </w:rPr>
                <w:t xml:space="preserve">John Muschelli</w:t>
              </w:r>
            </w:hyperlink>
            <w:r>
              <w:t xml:space="preserve">,</w:t>
            </w:r>
            <w:r>
              <w:t xml:space="preserve"> </w:t>
            </w:r>
            <w:hyperlink r:id="rId11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5"/>
    <w:bookmarkStart w:id="116" w:name="references"/>
    <w:p>
      <w:pPr>
        <w:pStyle w:val="Heading1"/>
      </w:pPr>
      <w:r>
        <w:rPr>
          <w:rStyle w:val="SectionNumber"/>
        </w:rPr>
        <w:t xml:space="preserve">5</w:t>
      </w:r>
      <w:r>
        <w:tab/>
      </w:r>
      <w:r>
        <w:t xml:space="preserve">References</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1"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1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12" Target="https://www.avahoffman.com/" TargetMode="External" /><Relationship Type="http://schemas.openxmlformats.org/officeDocument/2006/relationships/hyperlink" Id="rId110" Target="https://www.cansavvy.com/" TargetMode="External" /><Relationship Type="http://schemas.openxmlformats.org/officeDocument/2006/relationships/hyperlink" Id="rId10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0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1"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3"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14"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12" Target="https://www.avahoffman.com/" TargetMode="External" /><Relationship Type="http://schemas.openxmlformats.org/officeDocument/2006/relationships/hyperlink" Id="rId110" Target="https://www.cansavvy.com/" TargetMode="External" /><Relationship Type="http://schemas.openxmlformats.org/officeDocument/2006/relationships/hyperlink" Id="rId108"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0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07T16:12:50Z</dcterms:created>
  <dcterms:modified xsi:type="dcterms:W3CDTF">2023-07-07T16: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